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64E9D55B" w:rsidR="00725BB5" w:rsidRDefault="005C6670" w:rsidP="000A7A0F">
      <w:pPr>
        <w:pStyle w:val="Style1"/>
      </w:pPr>
      <w:proofErr w:type="spellStart"/>
      <w:r>
        <w:t>Instalation</w:t>
      </w:r>
      <w:proofErr w:type="spellEnd"/>
    </w:p>
    <w:p w14:paraId="166CE44F" w14:textId="7D43CD33" w:rsidR="00D67F8D" w:rsidRDefault="00D67F8D" w:rsidP="00D67F8D">
      <w:pPr>
        <w:pStyle w:val="Style4"/>
      </w:pPr>
      <w:proofErr w:type="spellStart"/>
      <w:r>
        <w:t>Usefule</w:t>
      </w:r>
      <w:proofErr w:type="spellEnd"/>
      <w:r>
        <w:t xml:space="preserve"> sources</w:t>
      </w:r>
    </w:p>
    <w:p w14:paraId="5DF71C48" w14:textId="12A5F90A" w:rsidR="00D67F8D" w:rsidRDefault="00D67F8D" w:rsidP="00D67F8D">
      <w:pPr>
        <w:pStyle w:val="Style8"/>
      </w:pPr>
      <w:r w:rsidRPr="00D67F8D">
        <w:t>https://thepythonscrapyplaybook.com/</w:t>
      </w:r>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 xml:space="preserve">pip install </w:t>
      </w:r>
      <w:proofErr w:type="gramStart"/>
      <w:r w:rsidRPr="00B57723">
        <w:rPr>
          <w:u w:val="single"/>
        </w:rPr>
        <w:t>scrapy</w:t>
      </w:r>
      <w:proofErr w:type="gramEnd"/>
    </w:p>
    <w:p w14:paraId="20CF9430" w14:textId="655D21A1" w:rsidR="005C6670" w:rsidRDefault="00B57723" w:rsidP="009C47C6">
      <w:pPr>
        <w:pStyle w:val="Style8"/>
      </w:pPr>
      <w:r>
        <w:t>virtual env is installed with python3 (</w:t>
      </w:r>
      <w:r w:rsidRPr="00B57723">
        <w:rPr>
          <w:u w:val="single"/>
        </w:rPr>
        <w:t xml:space="preserve">pip install </w:t>
      </w:r>
      <w:proofErr w:type="spellStart"/>
      <w:r w:rsidRPr="00B57723">
        <w:rPr>
          <w:u w:val="single"/>
        </w:rPr>
        <w:t>virtualenv</w:t>
      </w:r>
      <w:proofErr w:type="spellEnd"/>
      <w:r>
        <w:t>)</w:t>
      </w:r>
    </w:p>
    <w:p w14:paraId="43698609" w14:textId="78927D2A" w:rsidR="005C6670" w:rsidRDefault="00B57723" w:rsidP="009C47C6">
      <w:pPr>
        <w:pStyle w:val="Style8"/>
      </w:pPr>
      <w:r>
        <w:t xml:space="preserve">create virtual environment </w:t>
      </w:r>
      <w:proofErr w:type="gramStart"/>
      <w:r>
        <w:t>( It</w:t>
      </w:r>
      <w:proofErr w:type="gramEnd"/>
      <w:r>
        <w:t xml:space="preserve">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w:t>
      </w:r>
      <w:proofErr w:type="spellStart"/>
      <w:r w:rsidRPr="00B57723">
        <w:rPr>
          <w:u w:val="single"/>
        </w:rPr>
        <w:t>venv</w:t>
      </w:r>
      <w:proofErr w:type="spellEnd"/>
      <w:r w:rsidRPr="00B57723">
        <w:rPr>
          <w:u w:val="single"/>
        </w:rPr>
        <w:t xml:space="preserve"> </w:t>
      </w:r>
      <w:proofErr w:type="spellStart"/>
      <w:r w:rsidRPr="00B57723">
        <w:rPr>
          <w:u w:val="single"/>
        </w:rPr>
        <w:t>venv</w:t>
      </w:r>
      <w:proofErr w:type="spellEnd"/>
      <w:r w:rsidR="005C6670" w:rsidRPr="00B57723">
        <w:t xml:space="preserve"> </w:t>
      </w:r>
      <w:r w:rsidRPr="00B57723">
        <w:t xml:space="preserve">// the last </w:t>
      </w:r>
      <w:proofErr w:type="spellStart"/>
      <w:r w:rsidRPr="00B57723">
        <w:t>venv</w:t>
      </w:r>
      <w:proofErr w:type="spellEnd"/>
      <w:r w:rsidRPr="00B57723">
        <w:t xml:space="preserve"> is the folder </w:t>
      </w:r>
      <w:proofErr w:type="gramStart"/>
      <w:r w:rsidRPr="00B57723">
        <w:t>name</w:t>
      </w:r>
      <w:proofErr w:type="gramEnd"/>
      <w:r w:rsidRPr="00B57723">
        <w:t xml:space="preserve"> </w:t>
      </w:r>
    </w:p>
    <w:p w14:paraId="0C43B60F" w14:textId="0A109209" w:rsidR="00A82073" w:rsidRPr="000645D5" w:rsidRDefault="00A82073" w:rsidP="009C47C6">
      <w:pPr>
        <w:pStyle w:val="Style8"/>
        <w:rPr>
          <w:u w:val="single"/>
        </w:rPr>
      </w:pPr>
      <w:proofErr w:type="spellStart"/>
      <w:r>
        <w:rPr>
          <w:u w:val="single"/>
        </w:rPr>
        <w:t>venv</w:t>
      </w:r>
      <w:proofErr w:type="spellEnd"/>
      <w:r>
        <w:rPr>
          <w:u w:val="single"/>
        </w:rPr>
        <w:t>/</w:t>
      </w:r>
      <w:r w:rsidR="00C42F2F">
        <w:rPr>
          <w:u w:val="single"/>
        </w:rPr>
        <w:t>Scripts</w:t>
      </w:r>
      <w:r>
        <w:rPr>
          <w:u w:val="single"/>
        </w:rPr>
        <w:t>/activate</w:t>
      </w:r>
      <w:r w:rsidR="00C42F2F">
        <w:rPr>
          <w:u w:val="single"/>
        </w:rPr>
        <w:t>(</w:t>
      </w:r>
      <w:proofErr w:type="spellStart"/>
      <w:r w:rsidR="00C42F2F">
        <w:rPr>
          <w:u w:val="single"/>
        </w:rPr>
        <w:t>venv</w:t>
      </w:r>
      <w:proofErr w:type="spellEnd"/>
      <w:r w:rsidR="00C42F2F">
        <w:rPr>
          <w:u w:val="single"/>
        </w:rPr>
        <w:t>/bin/activate)</w:t>
      </w:r>
      <w:r w:rsidRPr="00A82073">
        <w:t xml:space="preserve"> // activate </w:t>
      </w:r>
      <w:proofErr w:type="spellStart"/>
      <w:proofErr w:type="gramStart"/>
      <w:r w:rsidRPr="00A82073">
        <w:t>venv</w:t>
      </w:r>
      <w:proofErr w:type="spellEnd"/>
      <w:proofErr w:type="gramEnd"/>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 xml:space="preserve">scrapy crawl </w:t>
      </w:r>
      <w:proofErr w:type="spellStart"/>
      <w:r>
        <w:rPr>
          <w:u w:val="single"/>
        </w:rPr>
        <w:t>nameofspider</w:t>
      </w:r>
      <w:proofErr w:type="spellEnd"/>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 xml:space="preserve">scrapy crawl </w:t>
      </w:r>
      <w:proofErr w:type="spellStart"/>
      <w:r>
        <w:rPr>
          <w:u w:val="single"/>
        </w:rPr>
        <w:t>nameofspider</w:t>
      </w:r>
      <w:proofErr w:type="spellEnd"/>
      <w:r>
        <w:rPr>
          <w:u w:val="single"/>
        </w:rPr>
        <w:t xml:space="preserve">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 xml:space="preserve">scrapy </w:t>
      </w:r>
      <w:proofErr w:type="spellStart"/>
      <w:r>
        <w:t>startproject</w:t>
      </w:r>
      <w:proofErr w:type="spellEnd"/>
      <w:r>
        <w:t xml:space="preserve"> </w:t>
      </w:r>
      <w:proofErr w:type="spellStart"/>
      <w:r>
        <w:t>nameofproject</w:t>
      </w:r>
      <w:proofErr w:type="spellEnd"/>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proofErr w:type="spellStart"/>
      <w:r>
        <w:t>piplines</w:t>
      </w:r>
      <w:proofErr w:type="spellEnd"/>
      <w:r>
        <w:t xml:space="preserve"> =&gt; store in databases for example</w:t>
      </w:r>
    </w:p>
    <w:p w14:paraId="67B2AEB4" w14:textId="24DCEF7F" w:rsidR="00734E47" w:rsidRDefault="00734E47" w:rsidP="007339CC">
      <w:pPr>
        <w:pStyle w:val="Style8"/>
      </w:pPr>
      <w:proofErr w:type="spellStart"/>
      <w:proofErr w:type="gramStart"/>
      <w:r>
        <w:t>middlewares</w:t>
      </w:r>
      <w:proofErr w:type="spellEnd"/>
      <w:r>
        <w:t xml:space="preserve">  /</w:t>
      </w:r>
      <w:proofErr w:type="gramEnd"/>
      <w:r>
        <w:t xml:space="preserve">/ managing cookies, </w:t>
      </w:r>
      <w:proofErr w:type="spellStart"/>
      <w:r>
        <w:t>cach</w:t>
      </w:r>
      <w:proofErr w:type="spellEnd"/>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w:t>
      </w:r>
      <w:proofErr w:type="gramStart"/>
      <w:r w:rsidR="00B40A4F">
        <w:t>error</w:t>
      </w:r>
      <w:proofErr w:type="gramEnd"/>
    </w:p>
    <w:p w14:paraId="3C197DCB" w14:textId="10213113" w:rsidR="000E518C" w:rsidRDefault="00B40A4F" w:rsidP="000E518C">
      <w:pPr>
        <w:pStyle w:val="Style8"/>
      </w:pPr>
      <w:r>
        <w:rPr>
          <w:noProof/>
        </w:rPr>
        <w:lastRenderedPageBreak/>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5B0BDDFB" w14:textId="52981E1D" w:rsidR="0065140A" w:rsidRDefault="0037020F" w:rsidP="0037020F">
      <w:pPr>
        <w:pStyle w:val="Style1"/>
      </w:pPr>
      <w:r>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 xml:space="preserve">parse </w:t>
      </w:r>
      <w:proofErr w:type="gramStart"/>
      <w:r w:rsidRPr="000A55A9">
        <w:t>function</w:t>
      </w:r>
      <w:proofErr w:type="gramEnd"/>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667558" w:rsidRDefault="00CE7D89" w:rsidP="00CE7D89">
      <w:pPr>
        <w:pStyle w:val="Style8"/>
        <w:numPr>
          <w:ilvl w:val="1"/>
          <w:numId w:val="1"/>
        </w:numPr>
        <w:rPr>
          <w:noProof/>
        </w:rPr>
      </w:pPr>
      <w:r>
        <w:rPr>
          <w:noProof/>
          <w:u w:val="single"/>
        </w:rPr>
        <w:t>books = response.css(‘selector’).getall()</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t>getall()</w:t>
      </w:r>
      <w:r>
        <w:rPr>
          <w:noProof/>
        </w:rPr>
        <w:t xml:space="preserve"> //</w:t>
      </w:r>
      <w:r w:rsidRPr="004B22BD">
        <w:t xml:space="preserve"> </w:t>
      </w:r>
      <w:proofErr w:type="spellStart"/>
      <w:r>
        <w:t>xpath</w:t>
      </w:r>
      <w:proofErr w:type="spellEnd"/>
      <w:r>
        <w:t>(</w:t>
      </w:r>
      <w:r w:rsidRPr="004B22BD">
        <w:rPr>
          <w:noProof/>
        </w:rPr>
        <w:t>"//</w:t>
      </w:r>
      <w:proofErr w:type="spellStart"/>
      <w:r w:rsidRPr="004B22BD">
        <w:rPr>
          <w:noProof/>
        </w:rPr>
        <w:t>ul</w:t>
      </w:r>
      <w:proofErr w:type="spellEnd"/>
      <w:r w:rsidRPr="004B22BD">
        <w:rPr>
          <w:noProof/>
        </w:rPr>
        <w:t>[@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w:lastRenderedPageBreak/>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06B5C0FF" w14:textId="6E2D8C1E" w:rsidR="0056761A" w:rsidRDefault="00F26CC3" w:rsidP="00F26CC3">
      <w:pPr>
        <w:pStyle w:val="Style1"/>
      </w:pPr>
      <w:r>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AE9369C" w14:textId="2AB84F4C" w:rsidR="008B2CC5" w:rsidRDefault="008B2CC5" w:rsidP="008B2CC5">
      <w:pPr>
        <w:pStyle w:val="Style1"/>
      </w:pPr>
      <w:r>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lastRenderedPageBreak/>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 xml:space="preserve">Enable </w:t>
      </w:r>
      <w:proofErr w:type="gramStart"/>
      <w:r>
        <w:t>pipeline</w:t>
      </w:r>
      <w:proofErr w:type="gramEnd"/>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t>Saving data</w:t>
      </w:r>
    </w:p>
    <w:p w14:paraId="7E5F57A0" w14:textId="53126D88" w:rsidR="008B2CC5" w:rsidRPr="007C7A5A" w:rsidRDefault="007C7A5A" w:rsidP="007C7A5A">
      <w:pPr>
        <w:pStyle w:val="Style4"/>
      </w:pPr>
      <w:r w:rsidRPr="007C7A5A">
        <w:t xml:space="preserve">Command </w:t>
      </w:r>
      <w:proofErr w:type="gramStart"/>
      <w:r w:rsidRPr="007C7A5A">
        <w:t>line</w:t>
      </w:r>
      <w:proofErr w:type="gramEnd"/>
    </w:p>
    <w:p w14:paraId="0EF1C2FF" w14:textId="16816F1D" w:rsidR="007C7A5A" w:rsidRDefault="007C7A5A" w:rsidP="007C7A5A">
      <w:pPr>
        <w:pStyle w:val="Style8"/>
        <w:rPr>
          <w:noProof/>
        </w:rPr>
      </w:pPr>
      <w:r>
        <w:rPr>
          <w:noProof/>
        </w:rPr>
        <w:t>scrapy crawl nameofcrawler -O x.csv // -O overwrites, -o appends</w:t>
      </w:r>
    </w:p>
    <w:p w14:paraId="5A26D322" w14:textId="1463545B" w:rsidR="007C7A5A" w:rsidRDefault="007C7A5A" w:rsidP="007C7A5A">
      <w:pPr>
        <w:pStyle w:val="Style8"/>
        <w:rPr>
          <w:noProof/>
        </w:rPr>
      </w:pPr>
      <w:r>
        <w:rPr>
          <w:noProof/>
        </w:rPr>
        <w:t>types: csv, json</w:t>
      </w:r>
    </w:p>
    <w:p w14:paraId="22AD7679" w14:textId="77777777" w:rsidR="007C7A5A" w:rsidRDefault="007C7A5A" w:rsidP="008B2CC5">
      <w:pPr>
        <w:pStyle w:val="Style8"/>
        <w:numPr>
          <w:ilvl w:val="0"/>
          <w:numId w:val="0"/>
        </w:numPr>
        <w:ind w:left="1080" w:hanging="360"/>
        <w:rPr>
          <w:noProof/>
        </w:rPr>
      </w:pPr>
    </w:p>
    <w:p w14:paraId="602419A1" w14:textId="353054C2" w:rsidR="007C7A5A" w:rsidRDefault="007C7A5A" w:rsidP="007C7A5A">
      <w:pPr>
        <w:pStyle w:val="Style4"/>
      </w:pPr>
      <w:r>
        <w:t xml:space="preserve">Feed </w:t>
      </w:r>
      <w:proofErr w:type="gramStart"/>
      <w:r>
        <w:t>setting</w:t>
      </w:r>
      <w:proofErr w:type="gramEnd"/>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lastRenderedPageBreak/>
        <w:t>Enable new pipeline</w:t>
      </w:r>
      <w:r>
        <w:rPr>
          <w:b/>
          <w:bCs/>
          <w:noProof/>
        </w:rPr>
        <w:t xml:space="preserve"> in settings.py</w:t>
      </w:r>
    </w:p>
    <w:p w14:paraId="381C74D7" w14:textId="4BF33940" w:rsidR="004470D8" w:rsidRDefault="004470D8" w:rsidP="004470D8">
      <w:pPr>
        <w:pStyle w:val="Style8"/>
        <w:numPr>
          <w:ilvl w:val="0"/>
          <w:numId w:val="0"/>
        </w:numPr>
        <w:ind w:left="1080"/>
        <w:rPr>
          <w:rFonts w:ascii="Consolas" w:hAnsi="Consolas" w:cs="Tahoma"/>
          <w:sz w:val="20"/>
          <w:szCs w:val="20"/>
        </w:rPr>
      </w:pPr>
    </w:p>
    <w:p w14:paraId="7F6C24A6" w14:textId="77777777" w:rsidR="002E71F6" w:rsidRDefault="002E71F6" w:rsidP="004470D8">
      <w:pPr>
        <w:pStyle w:val="Style8"/>
        <w:numPr>
          <w:ilvl w:val="0"/>
          <w:numId w:val="0"/>
        </w:numPr>
        <w:ind w:left="1080"/>
        <w:rPr>
          <w:rFonts w:ascii="Consolas" w:hAnsi="Consolas" w:cs="Tahoma"/>
          <w:sz w:val="20"/>
          <w:szCs w:val="20"/>
        </w:rPr>
      </w:pPr>
    </w:p>
    <w:p w14:paraId="214B1458" w14:textId="77777777" w:rsidR="002E71F6" w:rsidRDefault="002E71F6" w:rsidP="004470D8">
      <w:pPr>
        <w:pStyle w:val="Style8"/>
        <w:numPr>
          <w:ilvl w:val="0"/>
          <w:numId w:val="0"/>
        </w:numPr>
        <w:ind w:left="1080"/>
        <w:rPr>
          <w:rFonts w:ascii="Consolas" w:hAnsi="Consolas" w:cs="Tahoma"/>
          <w:sz w:val="20"/>
          <w:szCs w:val="20"/>
        </w:rPr>
      </w:pPr>
    </w:p>
    <w:p w14:paraId="4DF5D826" w14:textId="067189A4" w:rsidR="002E71F6" w:rsidRDefault="002E71F6" w:rsidP="00F01819">
      <w:pPr>
        <w:pStyle w:val="Style8"/>
        <w:rPr>
          <w:noProof/>
        </w:rPr>
      </w:pPr>
      <w:r w:rsidRPr="00F01819">
        <w:rPr>
          <w:noProof/>
        </w:rPr>
        <mc:AlternateContent>
          <mc:Choice Requires="wps">
            <w:drawing>
              <wp:anchor distT="0" distB="0" distL="114300" distR="114300" simplePos="0" relativeHeight="251673600" behindDoc="1" locked="0" layoutInCell="1" allowOverlap="1" wp14:anchorId="2705C794" wp14:editId="1902C009">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p w14:paraId="0FEEE184" w14:textId="3F497D84" w:rsidR="00CF0B93" w:rsidRDefault="00CF0B93" w:rsidP="00CF0B93">
      <w:pPr>
        <w:pStyle w:val="Style8"/>
        <w:numPr>
          <w:ilvl w:val="0"/>
          <w:numId w:val="0"/>
        </w:numPr>
        <w:ind w:left="1080" w:hanging="360"/>
        <w:rPr>
          <w:noProof/>
        </w:rPr>
      </w:pPr>
    </w:p>
    <w:p w14:paraId="04C971CB" w14:textId="71B6B24D" w:rsidR="00CF0B93" w:rsidRDefault="00CF0B93" w:rsidP="00CF0B93">
      <w:pPr>
        <w:pStyle w:val="Style1"/>
      </w:pPr>
      <w:r>
        <w:t>User Agent and headers</w:t>
      </w:r>
    </w:p>
    <w:p w14:paraId="59D82093" w14:textId="0E85B9E8" w:rsidR="00CF0B93" w:rsidRDefault="00CF0B93" w:rsidP="00CF0B93">
      <w:pPr>
        <w:pStyle w:val="Style8"/>
        <w:rPr>
          <w:noProof/>
        </w:rPr>
      </w:pPr>
      <w:r>
        <w:rPr>
          <w:noProof/>
        </w:rPr>
        <w:t>User agent in header tells who we are to the server</w:t>
      </w:r>
    </w:p>
    <w:p w14:paraId="1E599E8F" w14:textId="584CB160" w:rsidR="00555EDC" w:rsidRDefault="00555EDC" w:rsidP="00CF0B93">
      <w:pPr>
        <w:pStyle w:val="Style8"/>
        <w:rPr>
          <w:noProof/>
        </w:rPr>
      </w:pPr>
      <w:r>
        <w:rPr>
          <w:noProof/>
        </w:rPr>
        <w:t>Useragentstring.com // analyze user agent string</w:t>
      </w:r>
    </w:p>
    <w:p w14:paraId="36BB5295" w14:textId="30CEE7E2" w:rsidR="00CF0B93" w:rsidRDefault="00401799" w:rsidP="00CF0B93">
      <w:pPr>
        <w:pStyle w:val="Style8"/>
        <w:rPr>
          <w:noProof/>
        </w:rPr>
      </w:pPr>
      <w:r>
        <w:rPr>
          <w:noProof/>
        </w:rPr>
        <w:t xml:space="preserve">For large emcommerce websites, anibots may recognize simple headers. </w:t>
      </w:r>
    </w:p>
    <w:p w14:paraId="56C15555" w14:textId="09BF6110" w:rsidR="00401799" w:rsidRDefault="00401799" w:rsidP="00CF0B93">
      <w:pPr>
        <w:pStyle w:val="Style8"/>
        <w:rPr>
          <w:noProof/>
        </w:rPr>
      </w:pPr>
      <w:r>
        <w:rPr>
          <w:noProof/>
        </w:rPr>
        <w:t>Ip addresses</w:t>
      </w:r>
      <w:r w:rsidR="00C942B1">
        <w:rPr>
          <w:noProof/>
        </w:rPr>
        <w:t>, cookies, sessions</w:t>
      </w:r>
      <w:r>
        <w:rPr>
          <w:noProof/>
        </w:rPr>
        <w:t xml:space="preserve"> in the request also is used to block the request</w:t>
      </w:r>
    </w:p>
    <w:p w14:paraId="1012969F" w14:textId="7C704489" w:rsidR="003019B5" w:rsidRDefault="00C942B1" w:rsidP="003019B5">
      <w:pPr>
        <w:pStyle w:val="Style8"/>
        <w:rPr>
          <w:noProof/>
        </w:rPr>
      </w:pPr>
      <w:r>
        <w:rPr>
          <w:noProof/>
        </w:rPr>
        <w:t>Sometimes by just changing the user agent we can go through simpler websites, but more complex websites may capture, os system, versions, and … to find a pattern even with different user agents.</w:t>
      </w:r>
      <w:r w:rsidR="003019B5">
        <w:rPr>
          <w:noProof/>
        </w:rPr>
        <w:t xml:space="preserve"> For the latter we need to change all the header and notjust the user agent. </w:t>
      </w:r>
    </w:p>
    <w:p w14:paraId="07F644C0" w14:textId="706E3B29" w:rsidR="004C54F9" w:rsidRDefault="004C54F9" w:rsidP="004C54F9">
      <w:pPr>
        <w:pStyle w:val="Style4"/>
        <w:rPr>
          <w:noProof/>
        </w:rPr>
      </w:pPr>
      <w:r>
        <w:t>User</w:t>
      </w:r>
      <w:r>
        <w:rPr>
          <w:noProof/>
        </w:rPr>
        <w:t xml:space="preserve"> agent</w:t>
      </w:r>
    </w:p>
    <w:p w14:paraId="46D466A4" w14:textId="0B2A45F9" w:rsidR="004C54F9" w:rsidRDefault="004C54F9" w:rsidP="004C54F9">
      <w:pPr>
        <w:pStyle w:val="Style8"/>
        <w:rPr>
          <w:noProof/>
        </w:rPr>
      </w:pPr>
      <w:r w:rsidRPr="00F01819">
        <w:rPr>
          <w:noProof/>
        </w:rPr>
        <mc:AlternateContent>
          <mc:Choice Requires="wps">
            <w:drawing>
              <wp:anchor distT="0" distB="0" distL="114300" distR="114300" simplePos="0" relativeHeight="251675648" behindDoc="1" locked="0" layoutInCell="1" allowOverlap="1" wp14:anchorId="2E669622" wp14:editId="6FCB1F45">
                <wp:simplePos x="0" y="0"/>
                <wp:positionH relativeFrom="margin">
                  <wp:align>right</wp:align>
                </wp:positionH>
                <wp:positionV relativeFrom="paragraph">
                  <wp:posOffset>301625</wp:posOffset>
                </wp:positionV>
                <wp:extent cx="5936615" cy="922020"/>
                <wp:effectExtent l="114300" t="0" r="6985" b="0"/>
                <wp:wrapTopAndBottom/>
                <wp:docPr id="1370013874" name="Text Box 1370013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69622" id="Text Box 1370013874" o:spid="_x0000_s1034" type="#_x0000_t202" style="position:absolute;left:0;text-align:left;margin-left:416.25pt;margin-top:23.75pt;width:467.45pt;height:72.6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" fillcolor="#f1f8e8" stroked="f" strokeweight=".5pt">
                <v:shadow on="t" color="#a4d16d" offset="-9pt,0"/>
                <v:textbox inset="2mm">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v:textbox>
                <w10:wrap type="topAndBottom" anchorx="margin"/>
              </v:shape>
            </w:pict>
          </mc:Fallback>
        </mc:AlternateContent>
      </w:r>
      <w:r>
        <w:rPr>
          <w:noProof/>
        </w:rPr>
        <w:t>In the spider file</w:t>
      </w:r>
    </w:p>
    <w:p w14:paraId="46028470" w14:textId="77777777" w:rsidR="004C54F9" w:rsidRDefault="004C54F9" w:rsidP="004C54F9">
      <w:pPr>
        <w:pStyle w:val="Style8"/>
        <w:numPr>
          <w:ilvl w:val="0"/>
          <w:numId w:val="0"/>
        </w:numPr>
        <w:ind w:left="1080"/>
        <w:rPr>
          <w:noProof/>
        </w:rPr>
      </w:pPr>
    </w:p>
    <w:p w14:paraId="0D083B29" w14:textId="6FB1210F" w:rsidR="004C54F9" w:rsidRDefault="004C54F9" w:rsidP="004C54F9">
      <w:pPr>
        <w:pStyle w:val="Style8"/>
        <w:rPr>
          <w:noProof/>
        </w:rPr>
      </w:pPr>
      <w:r>
        <w:rPr>
          <w:noProof/>
        </w:rPr>
        <w:t>Why not put it in the settings.py?</w:t>
      </w:r>
    </w:p>
    <w:p w14:paraId="0DC0CA70" w14:textId="3C76185E" w:rsidR="004C54F9" w:rsidRDefault="004C54F9" w:rsidP="004C54F9">
      <w:pPr>
        <w:pStyle w:val="Style8"/>
        <w:numPr>
          <w:ilvl w:val="1"/>
          <w:numId w:val="1"/>
        </w:numPr>
        <w:rPr>
          <w:noProof/>
        </w:rPr>
      </w:pPr>
      <w:r>
        <w:rPr>
          <w:noProof/>
        </w:rPr>
        <w:t xml:space="preserve">Because we don’t want to use it for each request. After a few requests the server can detect and block us. </w:t>
      </w:r>
    </w:p>
    <w:p w14:paraId="1EB641BB" w14:textId="19919DF3" w:rsidR="002D72DF" w:rsidRDefault="002D72DF" w:rsidP="002D72DF">
      <w:pPr>
        <w:pStyle w:val="Style8"/>
        <w:rPr>
          <w:noProof/>
        </w:rPr>
      </w:pPr>
      <w:r w:rsidRPr="00F01819">
        <w:rPr>
          <w:noProof/>
        </w:rPr>
        <w:lastRenderedPageBreak/>
        <mc:AlternateContent>
          <mc:Choice Requires="wps">
            <w:drawing>
              <wp:anchor distT="0" distB="0" distL="114300" distR="114300" simplePos="0" relativeHeight="251677696" behindDoc="1" locked="0" layoutInCell="1" allowOverlap="1" wp14:anchorId="1F4B6D08" wp14:editId="3B0B0C5F">
                <wp:simplePos x="0" y="0"/>
                <wp:positionH relativeFrom="margin">
                  <wp:posOffset>-92710</wp:posOffset>
                </wp:positionH>
                <wp:positionV relativeFrom="paragraph">
                  <wp:posOffset>408940</wp:posOffset>
                </wp:positionV>
                <wp:extent cx="5936615" cy="683260"/>
                <wp:effectExtent l="114300" t="0" r="6985" b="2540"/>
                <wp:wrapTopAndBottom/>
                <wp:docPr id="660066102" name="Text Box 660066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B6D08" id="Text Box 660066102" o:spid="_x0000_s1035" type="#_x0000_t202" style="position:absolute;left:0;text-align:left;margin-left:-7.3pt;margin-top:32.2pt;width:467.45pt;height:53.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" fillcolor="#f1f8e8" stroked="f" strokeweight=".5pt">
                <v:shadow on="t" color="#a4d16d" offset="-9pt,0"/>
                <v:textbox inset="2mm">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v:textbox>
                <w10:wrap type="topAndBottom" anchorx="margin"/>
              </v:shape>
            </w:pict>
          </mc:Fallback>
        </mc:AlternateContent>
      </w:r>
      <w:r>
        <w:rPr>
          <w:noProof/>
        </w:rPr>
        <w:t>Create list of user agents:</w:t>
      </w:r>
    </w:p>
    <w:p w14:paraId="11A544ED" w14:textId="77777777" w:rsidR="00D316A9" w:rsidRDefault="00D316A9" w:rsidP="00D316A9">
      <w:pPr>
        <w:pStyle w:val="Style8"/>
        <w:numPr>
          <w:ilvl w:val="0"/>
          <w:numId w:val="0"/>
        </w:numPr>
        <w:ind w:left="1080"/>
        <w:rPr>
          <w:noProof/>
        </w:rPr>
      </w:pPr>
    </w:p>
    <w:p w14:paraId="2472CF8E" w14:textId="679BB965" w:rsidR="009B341A" w:rsidRDefault="00D316A9" w:rsidP="002D72DF">
      <w:pPr>
        <w:pStyle w:val="Style8"/>
        <w:rPr>
          <w:noProof/>
        </w:rPr>
      </w:pPr>
      <w:r w:rsidRPr="00F01819">
        <w:rPr>
          <w:noProof/>
        </w:rPr>
        <mc:AlternateContent>
          <mc:Choice Requires="wps">
            <w:drawing>
              <wp:anchor distT="0" distB="0" distL="114300" distR="114300" simplePos="0" relativeHeight="251679744" behindDoc="1" locked="0" layoutInCell="1" allowOverlap="1" wp14:anchorId="6B1BEEA6" wp14:editId="2EDDD9B7">
                <wp:simplePos x="0" y="0"/>
                <wp:positionH relativeFrom="margin">
                  <wp:posOffset>-79320</wp:posOffset>
                </wp:positionH>
                <wp:positionV relativeFrom="paragraph">
                  <wp:posOffset>326805</wp:posOffset>
                </wp:positionV>
                <wp:extent cx="5936615" cy="683260"/>
                <wp:effectExtent l="114300" t="0" r="6985" b="2540"/>
                <wp:wrapTopAndBottom/>
                <wp:docPr id="1480203451" name="Text Box 148020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0EFD4D" w14:textId="516DA1DD"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BEEA6" id="Text Box 1480203451" o:spid="_x0000_s1036" type="#_x0000_t202" style="position:absolute;left:0;text-align:left;margin-left:-6.25pt;margin-top:25.75pt;width:467.45pt;height:53.8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FGPwIAAFw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" fillcolor="#f1f8e8" stroked="f" strokeweight=".5pt">
                <v:shadow on="t" color="#a4d16d" offset="-9pt,0"/>
                <v:textbox inset="2mm">
                  <w:txbxContent>
                    <w:p w14:paraId="3A0EFD4D" w14:textId="516DA1DD"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v:textbox>
                <w10:wrap type="topAndBottom" anchorx="margin"/>
              </v:shape>
            </w:pict>
          </mc:Fallback>
        </mc:AlternateContent>
      </w:r>
      <w:r w:rsidR="009B341A">
        <w:rPr>
          <w:noProof/>
        </w:rPr>
        <w:t>And loop through them</w:t>
      </w:r>
    </w:p>
    <w:p w14:paraId="7CB1E2E9" w14:textId="61F52249" w:rsidR="00D316A9" w:rsidRDefault="00D316A9" w:rsidP="009B341A">
      <w:pPr>
        <w:pStyle w:val="Style8"/>
        <w:numPr>
          <w:ilvl w:val="0"/>
          <w:numId w:val="0"/>
        </w:numPr>
        <w:ind w:left="1080" w:hanging="360"/>
        <w:rPr>
          <w:noProof/>
        </w:rPr>
      </w:pPr>
    </w:p>
    <w:p w14:paraId="4959ADC9" w14:textId="2ECDFA77" w:rsidR="00D316A9" w:rsidRDefault="00D316A9" w:rsidP="00D316A9">
      <w:pPr>
        <w:pStyle w:val="Style4"/>
      </w:pPr>
      <w:r>
        <w:t>Middle ware for user agents</w:t>
      </w:r>
    </w:p>
    <w:p w14:paraId="70EFD4EC" w14:textId="301B7559" w:rsidR="00D316A9" w:rsidRDefault="00D316A9" w:rsidP="009B341A">
      <w:pPr>
        <w:pStyle w:val="Style8"/>
        <w:numPr>
          <w:ilvl w:val="0"/>
          <w:numId w:val="0"/>
        </w:numPr>
        <w:ind w:left="1080" w:hanging="360"/>
        <w:rPr>
          <w:noProof/>
        </w:rPr>
      </w:pPr>
    </w:p>
    <w:p w14:paraId="100635A9" w14:textId="2C175AC5" w:rsidR="00D316A9" w:rsidRDefault="00D316A9" w:rsidP="00D316A9">
      <w:pPr>
        <w:pStyle w:val="Style8"/>
        <w:numPr>
          <w:ilvl w:val="0"/>
          <w:numId w:val="30"/>
        </w:numPr>
        <w:rPr>
          <w:noProof/>
        </w:rPr>
      </w:pPr>
      <w:r w:rsidRPr="00D316A9">
        <w:rPr>
          <w:noProof/>
          <w:u w:val="single"/>
        </w:rPr>
        <w:t xml:space="preserve">scrapeops.io </w:t>
      </w:r>
      <w:r>
        <w:rPr>
          <w:noProof/>
        </w:rPr>
        <w:t>// What if we have thousands of requests? A limited list would not work. Register, gives you an api key to use their api.</w:t>
      </w:r>
    </w:p>
    <w:p w14:paraId="3EA02144" w14:textId="4B2E1B68" w:rsidR="00D316A9" w:rsidRDefault="00D316A9" w:rsidP="00D316A9">
      <w:pPr>
        <w:pStyle w:val="Style8"/>
        <w:numPr>
          <w:ilvl w:val="0"/>
          <w:numId w:val="0"/>
        </w:numPr>
        <w:ind w:left="1080" w:hanging="360"/>
        <w:rPr>
          <w:noProof/>
        </w:rPr>
      </w:pPr>
      <w:r w:rsidRPr="00D316A9">
        <w:rPr>
          <w:noProof/>
        </w:rPr>
        <w:drawing>
          <wp:inline distT="0" distB="0" distL="0" distR="0" wp14:anchorId="106ABB00" wp14:editId="089D494C">
            <wp:extent cx="3985005" cy="1619405"/>
            <wp:effectExtent l="0" t="0" r="0" b="0"/>
            <wp:docPr id="1464162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2694" name="Picture 1" descr="A screenshot of a computer code&#10;&#10;Description automatically generated"/>
                    <pic:cNvPicPr/>
                  </pic:nvPicPr>
                  <pic:blipFill>
                    <a:blip r:embed="rId8"/>
                    <a:stretch>
                      <a:fillRect/>
                    </a:stretch>
                  </pic:blipFill>
                  <pic:spPr>
                    <a:xfrm>
                      <a:off x="0" y="0"/>
                      <a:ext cx="3985005" cy="1619405"/>
                    </a:xfrm>
                    <a:prstGeom prst="rect">
                      <a:avLst/>
                    </a:prstGeom>
                  </pic:spPr>
                </pic:pic>
              </a:graphicData>
            </a:graphic>
          </wp:inline>
        </w:drawing>
      </w:r>
    </w:p>
    <w:p w14:paraId="1DD50220" w14:textId="59EC6F98" w:rsidR="009B341A" w:rsidRDefault="009B341A" w:rsidP="009B341A">
      <w:pPr>
        <w:pStyle w:val="Style8"/>
        <w:numPr>
          <w:ilvl w:val="0"/>
          <w:numId w:val="0"/>
        </w:numPr>
        <w:ind w:left="1080" w:hanging="360"/>
        <w:rPr>
          <w:noProof/>
        </w:rPr>
      </w:pPr>
    </w:p>
    <w:p w14:paraId="7C030DC9" w14:textId="77777777" w:rsidR="0028481D" w:rsidRDefault="00D316A9" w:rsidP="00973D9B">
      <w:pPr>
        <w:pStyle w:val="Style8"/>
        <w:numPr>
          <w:ilvl w:val="0"/>
          <w:numId w:val="30"/>
        </w:numPr>
        <w:rPr>
          <w:noProof/>
        </w:rPr>
      </w:pPr>
      <w:r>
        <w:rPr>
          <w:noProof/>
        </w:rPr>
        <w:t>In the middlewares.py create a new class</w:t>
      </w:r>
    </w:p>
    <w:p w14:paraId="12755E29" w14:textId="147B2FD2" w:rsidR="00D316A9" w:rsidRDefault="0028481D" w:rsidP="00973D9B">
      <w:pPr>
        <w:pStyle w:val="Style8"/>
        <w:numPr>
          <w:ilvl w:val="0"/>
          <w:numId w:val="30"/>
        </w:numPr>
        <w:rPr>
          <w:noProof/>
        </w:rPr>
      </w:pPr>
      <w:r>
        <w:rPr>
          <w:noProof/>
        </w:rPr>
        <w:t xml:space="preserve">in settings set </w:t>
      </w:r>
      <w:r w:rsidR="00E964A0">
        <w:rPr>
          <w:noProof/>
        </w:rPr>
        <w:t>the settings you want to use in your middlewares. For example:</w:t>
      </w:r>
    </w:p>
    <w:p w14:paraId="3943A40D" w14:textId="0ADEA766" w:rsidR="0028481D" w:rsidRDefault="0028481D" w:rsidP="0028481D">
      <w:pPr>
        <w:pStyle w:val="Style8"/>
        <w:numPr>
          <w:ilvl w:val="1"/>
          <w:numId w:val="30"/>
        </w:numPr>
        <w:rPr>
          <w:noProof/>
        </w:rPr>
      </w:pPr>
      <w:r w:rsidRPr="0028481D">
        <w:rPr>
          <w:noProof/>
        </w:rPr>
        <w:t>SCRAPEOPS_API_KEY= ‘ key ‘</w:t>
      </w:r>
    </w:p>
    <w:p w14:paraId="53BCBE8C" w14:textId="52AC8C7E" w:rsidR="0028481D" w:rsidRDefault="0028481D" w:rsidP="00E964A0">
      <w:pPr>
        <w:pStyle w:val="Style8"/>
        <w:numPr>
          <w:ilvl w:val="1"/>
          <w:numId w:val="30"/>
        </w:numPr>
        <w:rPr>
          <w:noProof/>
        </w:rPr>
      </w:pPr>
      <w:r w:rsidRPr="008F5A7B">
        <w:rPr>
          <w:noProof/>
        </w:rPr>
        <w:t>scrapeops_face_user</w:t>
      </w:r>
      <w:r w:rsidRPr="0028481D">
        <w:rPr>
          <w:noProof/>
        </w:rPr>
        <w:t>_agents_enabled</w:t>
      </w:r>
      <w:r>
        <w:rPr>
          <w:noProof/>
        </w:rPr>
        <w:t xml:space="preserve"> = </w:t>
      </w:r>
      <w:r w:rsidR="008F5A7B">
        <w:rPr>
          <w:noProof/>
        </w:rPr>
        <w:t>50</w:t>
      </w:r>
    </w:p>
    <w:p w14:paraId="510885C6" w14:textId="4C68EF51" w:rsidR="008664AA" w:rsidRDefault="008664AA" w:rsidP="008664AA">
      <w:pPr>
        <w:pStyle w:val="Style8"/>
        <w:numPr>
          <w:ilvl w:val="0"/>
          <w:numId w:val="30"/>
        </w:numPr>
        <w:rPr>
          <w:noProof/>
        </w:rPr>
      </w:pPr>
      <w:r>
        <w:rPr>
          <w:noProof/>
        </w:rPr>
        <w:t>get the settings</w:t>
      </w:r>
    </w:p>
    <w:p w14:paraId="72E57779" w14:textId="0BA29DB7" w:rsidR="008664AA" w:rsidRDefault="008664AA" w:rsidP="008664AA">
      <w:pPr>
        <w:pStyle w:val="Style8"/>
        <w:numPr>
          <w:ilvl w:val="0"/>
          <w:numId w:val="30"/>
        </w:numPr>
        <w:rPr>
          <w:noProof/>
        </w:rPr>
      </w:pPr>
      <w:r>
        <w:rPr>
          <w:noProof/>
        </w:rPr>
        <w:t>request the list</w:t>
      </w:r>
    </w:p>
    <w:p w14:paraId="431A17FA" w14:textId="2B9714FE" w:rsidR="008664AA" w:rsidRDefault="008664AA" w:rsidP="008664AA">
      <w:pPr>
        <w:pStyle w:val="Style8"/>
        <w:numPr>
          <w:ilvl w:val="0"/>
          <w:numId w:val="30"/>
        </w:numPr>
        <w:rPr>
          <w:noProof/>
        </w:rPr>
      </w:pPr>
      <w:r>
        <w:rPr>
          <w:noProof/>
        </w:rPr>
        <w:t>get random user agent</w:t>
      </w:r>
    </w:p>
    <w:p w14:paraId="39D46A09" w14:textId="05D2431E" w:rsidR="008664AA" w:rsidRDefault="008664AA" w:rsidP="008664AA">
      <w:pPr>
        <w:pStyle w:val="Style8"/>
        <w:numPr>
          <w:ilvl w:val="0"/>
          <w:numId w:val="30"/>
        </w:numPr>
        <w:rPr>
          <w:noProof/>
        </w:rPr>
      </w:pPr>
      <w:r>
        <w:rPr>
          <w:noProof/>
        </w:rPr>
        <w:t>check if the module is enabled</w:t>
      </w:r>
    </w:p>
    <w:p w14:paraId="5968C845" w14:textId="6DD66A07" w:rsidR="0028481D" w:rsidRDefault="008664AA" w:rsidP="00E964A0">
      <w:pPr>
        <w:pStyle w:val="Style8"/>
        <w:numPr>
          <w:ilvl w:val="0"/>
          <w:numId w:val="30"/>
        </w:numPr>
        <w:rPr>
          <w:noProof/>
        </w:rPr>
      </w:pPr>
      <w:r w:rsidRPr="008664AA">
        <w:rPr>
          <w:noProof/>
        </w:rPr>
        <w:t>process_request</w:t>
      </w:r>
      <w:r>
        <w:rPr>
          <w:noProof/>
        </w:rPr>
        <w:t xml:space="preserve"> // is what scrapy looks for middlewares and it process what we have defined to happen. Get random agent and put it in the header. </w:t>
      </w:r>
    </w:p>
    <w:p w14:paraId="1EE9038D" w14:textId="70007F17" w:rsidR="00E964A0" w:rsidRDefault="00E964A0" w:rsidP="00E964A0">
      <w:pPr>
        <w:pStyle w:val="Style8"/>
        <w:numPr>
          <w:ilvl w:val="0"/>
          <w:numId w:val="0"/>
        </w:numPr>
        <w:ind w:left="720"/>
        <w:rPr>
          <w:noProof/>
        </w:rPr>
      </w:pPr>
    </w:p>
    <w:p w14:paraId="3AF75DAE" w14:textId="004B2FB1" w:rsidR="008664AA" w:rsidRDefault="008664AA" w:rsidP="0028481D">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81792" behindDoc="1" locked="0" layoutInCell="1" allowOverlap="1" wp14:anchorId="5F7158B0" wp14:editId="1A644B68">
                <wp:simplePos x="0" y="0"/>
                <wp:positionH relativeFrom="margin">
                  <wp:posOffset>0</wp:posOffset>
                </wp:positionH>
                <wp:positionV relativeFrom="paragraph">
                  <wp:posOffset>238760</wp:posOffset>
                </wp:positionV>
                <wp:extent cx="5936615" cy="7752080"/>
                <wp:effectExtent l="114300" t="0" r="6985" b="1270"/>
                <wp:wrapTopAndBottom/>
                <wp:docPr id="1566573481" name="Text Box 156657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5252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w:t>
                            </w:r>
                            <w:proofErr w:type="gramStart"/>
                            <w:r>
                              <w:rPr>
                                <w:rFonts w:ascii="Consolas" w:hAnsi="Consolas" w:cs="Tahoma"/>
                                <w:sz w:val="20"/>
                                <w:szCs w:val="20"/>
                              </w:rPr>
                              <w:t>list</w:t>
                            </w:r>
                            <w:proofErr w:type="spellEnd"/>
                            <w:r>
                              <w:rPr>
                                <w:rFonts w:ascii="Consolas" w:hAnsi="Consolas" w:cs="Tahoma"/>
                                <w:sz w:val="20"/>
                                <w:szCs w:val="20"/>
                              </w:rPr>
                              <w:t>(</w:t>
                            </w:r>
                            <w:proofErr w:type="gram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7158B0" id="Text Box 1566573481" o:spid="_x0000_s1037" type="#_x0000_t202" style="position:absolute;left:0;text-align:left;margin-left:0;margin-top:18.8pt;width:467.45pt;height:610.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9ZQAIAAF0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" fillcolor="#f1f8e8" stroked="f" strokeweight=".5pt">
                <v:shadow on="t" color="#a4d16d" offset="-9pt,0"/>
                <v:textbox inset="2mm">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w:t>
                      </w:r>
                      <w:proofErr w:type="gramStart"/>
                      <w:r>
                        <w:rPr>
                          <w:rFonts w:ascii="Consolas" w:hAnsi="Consolas" w:cs="Tahoma"/>
                          <w:sz w:val="20"/>
                          <w:szCs w:val="20"/>
                        </w:rPr>
                        <w:t>list</w:t>
                      </w:r>
                      <w:proofErr w:type="spellEnd"/>
                      <w:r>
                        <w:rPr>
                          <w:rFonts w:ascii="Consolas" w:hAnsi="Consolas" w:cs="Tahoma"/>
                          <w:sz w:val="20"/>
                          <w:szCs w:val="20"/>
                        </w:rPr>
                        <w:t>(</w:t>
                      </w:r>
                      <w:proofErr w:type="gram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v:textbox>
                <w10:wrap type="topAndBottom" anchorx="margin"/>
              </v:shape>
            </w:pict>
          </mc:Fallback>
        </mc:AlternateContent>
      </w:r>
    </w:p>
    <w:p w14:paraId="0F3C0588" w14:textId="77777777" w:rsidR="008664AA" w:rsidRDefault="008664AA" w:rsidP="0028481D">
      <w:pPr>
        <w:pStyle w:val="Style8"/>
        <w:numPr>
          <w:ilvl w:val="0"/>
          <w:numId w:val="0"/>
        </w:numPr>
        <w:ind w:left="1080" w:hanging="360"/>
        <w:rPr>
          <w:noProof/>
        </w:rPr>
      </w:pPr>
    </w:p>
    <w:p w14:paraId="2064DD3F" w14:textId="416A3C28" w:rsidR="00E964A0" w:rsidRDefault="00466525" w:rsidP="00E964A0">
      <w:pPr>
        <w:pStyle w:val="Style8"/>
        <w:numPr>
          <w:ilvl w:val="0"/>
          <w:numId w:val="30"/>
        </w:numPr>
        <w:rPr>
          <w:noProof/>
        </w:rPr>
      </w:pPr>
      <w:r w:rsidRPr="00F01819">
        <w:rPr>
          <w:noProof/>
        </w:rPr>
        <w:lastRenderedPageBreak/>
        <mc:AlternateContent>
          <mc:Choice Requires="wps">
            <w:drawing>
              <wp:anchor distT="0" distB="0" distL="114300" distR="114300" simplePos="0" relativeHeight="251683840" behindDoc="1" locked="0" layoutInCell="1" allowOverlap="1" wp14:anchorId="1F8048DE" wp14:editId="1382F46B">
                <wp:simplePos x="0" y="0"/>
                <wp:positionH relativeFrom="margin">
                  <wp:posOffset>127221</wp:posOffset>
                </wp:positionH>
                <wp:positionV relativeFrom="paragraph">
                  <wp:posOffset>878840</wp:posOffset>
                </wp:positionV>
                <wp:extent cx="5936615" cy="683260"/>
                <wp:effectExtent l="114300" t="0" r="6985" b="2540"/>
                <wp:wrapTopAndBottom/>
                <wp:docPr id="941543480" name="Text Box 94154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048DE" id="Text Box 941543480" o:spid="_x0000_s1038" type="#_x0000_t202" style="position:absolute;left:0;text-align:left;margin-left:10pt;margin-top:69.2pt;width:467.45pt;height:53.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Fc4QAIAAFw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" fillcolor="#f1f8e8" stroked="f" strokeweight=".5pt">
                <v:shadow on="t" color="#a4d16d" offset="-9pt,0"/>
                <v:textbox inset="2mm">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E964A0">
        <w:rPr>
          <w:noProof/>
        </w:rPr>
        <w:t>Last step =&gt; got to settings.py add the middleware to DOWNLOADER_MIDDLEWARES.</w:t>
      </w:r>
      <w:r w:rsidR="00E56B8B">
        <w:rPr>
          <w:noProof/>
        </w:rPr>
        <w:t xml:space="preserve"> </w:t>
      </w:r>
      <w:r w:rsidR="00E56B8B" w:rsidRPr="00E56B8B">
        <w:rPr>
          <w:noProof/>
        </w:rPr>
        <w:t xml:space="preserve">ScrapeOpsFakeUserAgentMIddleware is the name of the class. </w:t>
      </w:r>
    </w:p>
    <w:p w14:paraId="12478ABF" w14:textId="25C63EF6" w:rsidR="00466525" w:rsidRDefault="00466525" w:rsidP="00E964A0">
      <w:pPr>
        <w:pStyle w:val="Style8"/>
        <w:numPr>
          <w:ilvl w:val="0"/>
          <w:numId w:val="0"/>
        </w:numPr>
        <w:ind w:left="720"/>
        <w:rPr>
          <w:noProof/>
        </w:rPr>
      </w:pPr>
    </w:p>
    <w:p w14:paraId="3E1660B0" w14:textId="6C23B582" w:rsidR="00466525" w:rsidRDefault="009C7701" w:rsidP="009C7701">
      <w:pPr>
        <w:pStyle w:val="Style8"/>
        <w:numPr>
          <w:ilvl w:val="0"/>
          <w:numId w:val="30"/>
        </w:numPr>
        <w:rPr>
          <w:noProof/>
        </w:rPr>
      </w:pPr>
      <w:r>
        <w:rPr>
          <w:noProof/>
        </w:rPr>
        <w:t>We can add another middleware to get random full headers as well from this provider.</w:t>
      </w:r>
    </w:p>
    <w:p w14:paraId="2F37DA21" w14:textId="02AD83C9" w:rsidR="00466525" w:rsidRDefault="00466525" w:rsidP="00E964A0">
      <w:pPr>
        <w:pStyle w:val="Style8"/>
        <w:numPr>
          <w:ilvl w:val="0"/>
          <w:numId w:val="0"/>
        </w:numPr>
        <w:ind w:left="720"/>
        <w:rPr>
          <w:noProof/>
        </w:rPr>
      </w:pPr>
    </w:p>
    <w:p w14:paraId="09524289" w14:textId="4B551510" w:rsidR="00466525" w:rsidRDefault="00477CE7" w:rsidP="00477CE7">
      <w:pPr>
        <w:pStyle w:val="Style1"/>
      </w:pPr>
      <w:r>
        <w:t>Proxies</w:t>
      </w:r>
    </w:p>
    <w:p w14:paraId="4F4ABB92" w14:textId="687B292C" w:rsidR="00477CE7" w:rsidRDefault="00E95ED2" w:rsidP="00477CE7">
      <w:pPr>
        <w:pStyle w:val="Style8"/>
        <w:rPr>
          <w:noProof/>
        </w:rPr>
      </w:pPr>
      <w:r>
        <w:rPr>
          <w:noProof/>
        </w:rPr>
        <w:t>Change ip addresses</w:t>
      </w:r>
    </w:p>
    <w:p w14:paraId="43B2C87B" w14:textId="1EAEDA50" w:rsidR="00DA3DE5" w:rsidRPr="00DA3DE5" w:rsidRDefault="00DA3DE5" w:rsidP="00DA3DE5">
      <w:pPr>
        <w:pStyle w:val="Style8"/>
        <w:rPr>
          <w:noProof/>
          <w:u w:val="single"/>
        </w:rPr>
      </w:pPr>
      <w:r w:rsidRPr="00F01819">
        <w:rPr>
          <w:noProof/>
        </w:rPr>
        <mc:AlternateContent>
          <mc:Choice Requires="wps">
            <w:drawing>
              <wp:anchor distT="0" distB="0" distL="114300" distR="114300" simplePos="0" relativeHeight="251687936" behindDoc="1" locked="0" layoutInCell="1" allowOverlap="1" wp14:anchorId="53E91264" wp14:editId="0F42C5C4">
                <wp:simplePos x="0" y="0"/>
                <wp:positionH relativeFrom="margin">
                  <wp:align>right</wp:align>
                </wp:positionH>
                <wp:positionV relativeFrom="paragraph">
                  <wp:posOffset>320123</wp:posOffset>
                </wp:positionV>
                <wp:extent cx="5936615" cy="818515"/>
                <wp:effectExtent l="114300" t="0" r="6985" b="635"/>
                <wp:wrapTopAndBottom/>
                <wp:docPr id="814197225" name="Text Box 814197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89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91264" id="Text Box 814197225" o:spid="_x0000_s1039" type="#_x0000_t202" style="position:absolute;left:0;text-align:left;margin-left:416.25pt;margin-top:25.2pt;width:467.45pt;height:64.45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" fillcolor="#f1f8e8" stroked="f" strokeweight=".5pt">
                <v:shadow on="t" color="#a4d16d" offset="-9pt,0"/>
                <v:textbox inset="2mm">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u w:val="single"/>
        </w:rPr>
        <w:t>pip install scrapy-rotating-proxies</w:t>
      </w:r>
      <w:r w:rsidRPr="00DA3DE5">
        <w:rPr>
          <w:noProof/>
        </w:rPr>
        <w:t xml:space="preserve"> // it installs a middleware, need to activate it</w:t>
      </w:r>
    </w:p>
    <w:p w14:paraId="386C4C4B" w14:textId="0EDB6471" w:rsidR="00DA3DE5" w:rsidRDefault="00DA3DE5" w:rsidP="00DA3DE5">
      <w:pPr>
        <w:pStyle w:val="Style8"/>
        <w:numPr>
          <w:ilvl w:val="0"/>
          <w:numId w:val="0"/>
        </w:numPr>
        <w:ind w:left="1080" w:hanging="360"/>
        <w:rPr>
          <w:noProof/>
          <w:u w:val="single"/>
        </w:rPr>
      </w:pPr>
    </w:p>
    <w:p w14:paraId="5AD26090" w14:textId="674AC6D8" w:rsidR="00DA3DE5" w:rsidRDefault="00DA3DE5" w:rsidP="00DA3DE5">
      <w:pPr>
        <w:pStyle w:val="Style8"/>
        <w:rPr>
          <w:noProof/>
        </w:rPr>
      </w:pPr>
      <w:r w:rsidRPr="00F01819">
        <w:rPr>
          <w:noProof/>
        </w:rPr>
        <mc:AlternateContent>
          <mc:Choice Requires="wps">
            <w:drawing>
              <wp:anchor distT="0" distB="0" distL="114300" distR="114300" simplePos="0" relativeHeight="251685888" behindDoc="1" locked="0" layoutInCell="1" allowOverlap="1" wp14:anchorId="72EB4126" wp14:editId="3DB2DD15">
                <wp:simplePos x="0" y="0"/>
                <wp:positionH relativeFrom="margin">
                  <wp:align>right</wp:align>
                </wp:positionH>
                <wp:positionV relativeFrom="paragraph">
                  <wp:posOffset>405130</wp:posOffset>
                </wp:positionV>
                <wp:extent cx="5936615" cy="1073150"/>
                <wp:effectExtent l="114300" t="0" r="6985" b="0"/>
                <wp:wrapTopAndBottom/>
                <wp:docPr id="1359706693" name="Text Box 1359706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34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B4126" id="Text Box 1359706693" o:spid="_x0000_s1040" type="#_x0000_t202" style="position:absolute;left:0;text-align:left;margin-left:416.25pt;margin-top:31.9pt;width:467.45pt;height:84.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" fillcolor="#f1f8e8" stroked="f" strokeweight=".5pt">
                <v:shadow on="t" color="#a4d16d" offset="-9pt,0"/>
                <v:textbox inset="2mm">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rPr>
        <w:t>in settings.py:</w:t>
      </w:r>
    </w:p>
    <w:p w14:paraId="412E1CC1" w14:textId="7F3EC7DA" w:rsidR="00DA3DE5" w:rsidRDefault="00DA3DE5" w:rsidP="00DA3DE5">
      <w:pPr>
        <w:pStyle w:val="Style8"/>
        <w:numPr>
          <w:ilvl w:val="0"/>
          <w:numId w:val="0"/>
        </w:numPr>
        <w:ind w:left="720"/>
        <w:rPr>
          <w:noProof/>
        </w:rPr>
      </w:pPr>
    </w:p>
    <w:p w14:paraId="7BBC6793" w14:textId="268603F6" w:rsidR="00F2338A" w:rsidRDefault="00F2338A" w:rsidP="00F2338A">
      <w:pPr>
        <w:pStyle w:val="Style8"/>
        <w:rPr>
          <w:noProof/>
        </w:rPr>
      </w:pPr>
      <w:r w:rsidRPr="00F01819">
        <w:rPr>
          <w:noProof/>
        </w:rPr>
        <mc:AlternateContent>
          <mc:Choice Requires="wps">
            <w:drawing>
              <wp:anchor distT="0" distB="0" distL="114300" distR="114300" simplePos="0" relativeHeight="251689984" behindDoc="1" locked="0" layoutInCell="1" allowOverlap="1" wp14:anchorId="7D64516E" wp14:editId="28489D5E">
                <wp:simplePos x="0" y="0"/>
                <wp:positionH relativeFrom="margin">
                  <wp:align>right</wp:align>
                </wp:positionH>
                <wp:positionV relativeFrom="paragraph">
                  <wp:posOffset>410403</wp:posOffset>
                </wp:positionV>
                <wp:extent cx="5936615" cy="500380"/>
                <wp:effectExtent l="114300" t="0" r="6985" b="0"/>
                <wp:wrapTopAndBottom/>
                <wp:docPr id="1825063571" name="Text Box 1825063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93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4516E" id="Text Box 1825063571" o:spid="_x0000_s1041" type="#_x0000_t202" style="position:absolute;left:0;text-align:left;margin-left:416.25pt;margin-top:32.3pt;width:467.45pt;height:39.4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vrQA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" fillcolor="#f1f8e8" stroked="f" strokeweight=".5pt">
                <v:shadow on="t" color="#a4d16d" offset="-9pt,0"/>
                <v:textbox inset="2mm">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v:textbox>
                <w10:wrap type="topAndBottom" anchorx="margin"/>
              </v:shape>
            </w:pict>
          </mc:Fallback>
        </mc:AlternateContent>
      </w:r>
      <w:r>
        <w:rPr>
          <w:noProof/>
        </w:rPr>
        <w:t>or if it’s in a file</w:t>
      </w:r>
    </w:p>
    <w:p w14:paraId="0D166BA5" w14:textId="77777777" w:rsidR="00A05B04" w:rsidRDefault="00A05B04" w:rsidP="00A05B04">
      <w:pPr>
        <w:pStyle w:val="ListParagraph"/>
        <w:rPr>
          <w:noProof/>
        </w:rPr>
      </w:pPr>
    </w:p>
    <w:p w14:paraId="600724AA" w14:textId="1F3AE9C0" w:rsidR="00A05B04" w:rsidRDefault="00A05B04" w:rsidP="00A05B04">
      <w:pPr>
        <w:pStyle w:val="Style4"/>
      </w:pPr>
      <w:r>
        <w:t>Proxy port</w:t>
      </w:r>
    </w:p>
    <w:p w14:paraId="66904BAF" w14:textId="77777777" w:rsidR="00A05B04" w:rsidRDefault="00A05B04" w:rsidP="00A05B04">
      <w:pPr>
        <w:pStyle w:val="Style8"/>
        <w:numPr>
          <w:ilvl w:val="0"/>
          <w:numId w:val="30"/>
        </w:numPr>
        <w:rPr>
          <w:noProof/>
        </w:rPr>
      </w:pPr>
      <w:r>
        <w:rPr>
          <w:noProof/>
        </w:rPr>
        <w:t>request the list</w:t>
      </w:r>
    </w:p>
    <w:p w14:paraId="169E73D5" w14:textId="2175802A" w:rsidR="00A05B04" w:rsidRDefault="00A05B04" w:rsidP="00A05B04">
      <w:pPr>
        <w:pStyle w:val="Style8"/>
        <w:numPr>
          <w:ilvl w:val="0"/>
          <w:numId w:val="30"/>
        </w:numPr>
        <w:rPr>
          <w:noProof/>
        </w:rPr>
      </w:pPr>
      <w:r>
        <w:rPr>
          <w:noProof/>
        </w:rPr>
        <w:lastRenderedPageBreak/>
        <w:t>one ip address and a port // a proxy provider will give us this and will handle ip change.</w:t>
      </w:r>
    </w:p>
    <w:p w14:paraId="4892F7D0" w14:textId="4606FC7E" w:rsidR="00A05B04" w:rsidRDefault="00A05B04" w:rsidP="00A05B04">
      <w:pPr>
        <w:pStyle w:val="Style8"/>
        <w:numPr>
          <w:ilvl w:val="0"/>
          <w:numId w:val="30"/>
        </w:numPr>
        <w:rPr>
          <w:noProof/>
        </w:rPr>
      </w:pPr>
      <w:r>
        <w:rPr>
          <w:noProof/>
        </w:rPr>
        <w:t>We can still use change of agent and headers</w:t>
      </w:r>
    </w:p>
    <w:p w14:paraId="2F346105" w14:textId="4FC0137C" w:rsidR="00A05B04" w:rsidRDefault="00A05B04" w:rsidP="00A05B04">
      <w:pPr>
        <w:pStyle w:val="Style8"/>
        <w:numPr>
          <w:ilvl w:val="0"/>
          <w:numId w:val="30"/>
        </w:numPr>
        <w:rPr>
          <w:noProof/>
        </w:rPr>
      </w:pPr>
      <w:r>
        <w:rPr>
          <w:noProof/>
        </w:rPr>
        <w:t>Setup your settings and username and pass with the provider and they will give you an endpoint string</w:t>
      </w:r>
      <w:r w:rsidR="005D4C49">
        <w:rPr>
          <w:noProof/>
        </w:rPr>
        <w:t xml:space="preserve"> (for example in smart proxy</w:t>
      </w:r>
      <w:r>
        <w:rPr>
          <w:noProof/>
        </w:rPr>
        <w:t>:</w:t>
      </w:r>
      <w:r w:rsidR="005D4C49">
        <w:rPr>
          <w:noProof/>
        </w:rPr>
        <w:t>)</w:t>
      </w:r>
    </w:p>
    <w:p w14:paraId="195CAB09" w14:textId="3A2443AA" w:rsidR="00A05B04" w:rsidRDefault="00A05B04" w:rsidP="00A05B04">
      <w:pPr>
        <w:pStyle w:val="Style8"/>
        <w:numPr>
          <w:ilvl w:val="0"/>
          <w:numId w:val="0"/>
        </w:numPr>
        <w:ind w:left="1080" w:hanging="360"/>
        <w:rPr>
          <w:noProof/>
        </w:rPr>
      </w:pPr>
      <w:r w:rsidRPr="00A05B04">
        <w:rPr>
          <w:noProof/>
        </w:rPr>
        <w:drawing>
          <wp:anchor distT="0" distB="0" distL="114300" distR="114300" simplePos="0" relativeHeight="251691008" behindDoc="1" locked="0" layoutInCell="1" allowOverlap="1" wp14:anchorId="101B864F" wp14:editId="390B944D">
            <wp:simplePos x="0" y="0"/>
            <wp:positionH relativeFrom="column">
              <wp:posOffset>462280</wp:posOffset>
            </wp:positionH>
            <wp:positionV relativeFrom="paragraph">
              <wp:posOffset>177165</wp:posOffset>
            </wp:positionV>
            <wp:extent cx="4841875" cy="912495"/>
            <wp:effectExtent l="0" t="0" r="0" b="1905"/>
            <wp:wrapTight wrapText="bothSides">
              <wp:wrapPolygon edited="0">
                <wp:start x="0" y="0"/>
                <wp:lineTo x="0" y="21194"/>
                <wp:lineTo x="21501" y="21194"/>
                <wp:lineTo x="21501" y="0"/>
                <wp:lineTo x="0" y="0"/>
              </wp:wrapPolygon>
            </wp:wrapTight>
            <wp:docPr id="1616125955"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25955" name="Picture 1" descr="A close up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41875" cy="912495"/>
                    </a:xfrm>
                    <a:prstGeom prst="rect">
                      <a:avLst/>
                    </a:prstGeom>
                  </pic:spPr>
                </pic:pic>
              </a:graphicData>
            </a:graphic>
            <wp14:sizeRelH relativeFrom="page">
              <wp14:pctWidth>0</wp14:pctWidth>
            </wp14:sizeRelH>
            <wp14:sizeRelV relativeFrom="page">
              <wp14:pctHeight>0</wp14:pctHeight>
            </wp14:sizeRelV>
          </wp:anchor>
        </w:drawing>
      </w:r>
    </w:p>
    <w:p w14:paraId="702977BE" w14:textId="77777777" w:rsidR="00A05B04" w:rsidRDefault="00A05B04" w:rsidP="00A05B04">
      <w:pPr>
        <w:pStyle w:val="Style8"/>
        <w:numPr>
          <w:ilvl w:val="0"/>
          <w:numId w:val="0"/>
        </w:numPr>
        <w:ind w:left="1080" w:hanging="360"/>
        <w:rPr>
          <w:noProof/>
        </w:rPr>
      </w:pPr>
    </w:p>
    <w:p w14:paraId="16553487" w14:textId="5D67459D" w:rsidR="00A05B04" w:rsidRDefault="00A05B04" w:rsidP="00A05B04">
      <w:pPr>
        <w:pStyle w:val="Style8"/>
        <w:numPr>
          <w:ilvl w:val="0"/>
          <w:numId w:val="0"/>
        </w:numPr>
        <w:ind w:left="1080" w:hanging="360"/>
        <w:rPr>
          <w:noProof/>
        </w:rPr>
      </w:pPr>
    </w:p>
    <w:p w14:paraId="1AC9D2A5" w14:textId="77777777" w:rsidR="00A05B04" w:rsidRDefault="00A05B04" w:rsidP="00A05B04">
      <w:pPr>
        <w:pStyle w:val="Style8"/>
        <w:numPr>
          <w:ilvl w:val="0"/>
          <w:numId w:val="0"/>
        </w:numPr>
        <w:ind w:left="1080" w:hanging="360"/>
        <w:rPr>
          <w:noProof/>
        </w:rPr>
      </w:pPr>
    </w:p>
    <w:p w14:paraId="3C5D95CD" w14:textId="77777777" w:rsidR="00A05B04" w:rsidRDefault="00A05B04" w:rsidP="00A05B04">
      <w:pPr>
        <w:pStyle w:val="Style8"/>
        <w:numPr>
          <w:ilvl w:val="0"/>
          <w:numId w:val="0"/>
        </w:numPr>
        <w:ind w:left="1080" w:hanging="360"/>
        <w:rPr>
          <w:noProof/>
        </w:rPr>
      </w:pPr>
    </w:p>
    <w:p w14:paraId="18E85C23" w14:textId="77777777" w:rsidR="00A05B04" w:rsidRDefault="00A05B04" w:rsidP="00A05B04">
      <w:pPr>
        <w:pStyle w:val="Style8"/>
        <w:numPr>
          <w:ilvl w:val="0"/>
          <w:numId w:val="0"/>
        </w:numPr>
        <w:ind w:left="1080" w:hanging="360"/>
        <w:rPr>
          <w:noProof/>
        </w:rPr>
      </w:pPr>
    </w:p>
    <w:p w14:paraId="45967F80" w14:textId="77777777" w:rsidR="00A05B04" w:rsidRDefault="00A05B04" w:rsidP="00A05B04">
      <w:pPr>
        <w:pStyle w:val="Style8"/>
        <w:numPr>
          <w:ilvl w:val="0"/>
          <w:numId w:val="30"/>
        </w:numPr>
        <w:rPr>
          <w:noProof/>
        </w:rPr>
      </w:pPr>
      <w:r>
        <w:rPr>
          <w:noProof/>
        </w:rPr>
        <w:t>We can still use change of agent and headers</w:t>
      </w:r>
    </w:p>
    <w:p w14:paraId="29CA6233" w14:textId="00FAA077" w:rsidR="005D4C49" w:rsidRDefault="005D4C49" w:rsidP="005D4C49">
      <w:pPr>
        <w:pStyle w:val="Style4"/>
      </w:pPr>
      <w:r>
        <w:t>Method 1</w:t>
      </w:r>
    </w:p>
    <w:p w14:paraId="39A6354E" w14:textId="77777777" w:rsidR="00A05B04" w:rsidRDefault="00A05B04" w:rsidP="00A05B04">
      <w:pPr>
        <w:pStyle w:val="Style8"/>
        <w:numPr>
          <w:ilvl w:val="0"/>
          <w:numId w:val="30"/>
        </w:numPr>
        <w:rPr>
          <w:noProof/>
        </w:rPr>
      </w:pPr>
      <w:r>
        <w:rPr>
          <w:noProof/>
        </w:rPr>
        <w:t>Setup your settings and username and pass with the provider and they will give you an endpoint string:</w:t>
      </w:r>
    </w:p>
    <w:p w14:paraId="38453CD4" w14:textId="082F9C4E" w:rsidR="005D4C49" w:rsidRDefault="005D4C49" w:rsidP="00A05B04">
      <w:pPr>
        <w:pStyle w:val="Style8"/>
        <w:numPr>
          <w:ilvl w:val="0"/>
          <w:numId w:val="30"/>
        </w:numPr>
        <w:rPr>
          <w:noProof/>
        </w:rPr>
      </w:pPr>
      <w:r>
        <w:rPr>
          <w:noProof/>
        </w:rPr>
        <w:t xml:space="preserve">Disable the middlewares for rotating_proxy module as smart proxy handles them it self. </w:t>
      </w:r>
    </w:p>
    <w:p w14:paraId="09DCE983" w14:textId="580A4967" w:rsidR="005D4C49" w:rsidRDefault="005D4C49" w:rsidP="00A05B04">
      <w:pPr>
        <w:pStyle w:val="Style8"/>
        <w:numPr>
          <w:ilvl w:val="0"/>
          <w:numId w:val="30"/>
        </w:numPr>
        <w:rPr>
          <w:noProof/>
        </w:rPr>
      </w:pPr>
      <w:r>
        <w:rPr>
          <w:noProof/>
        </w:rPr>
        <w:t>In spider file, in a follow request</w:t>
      </w:r>
    </w:p>
    <w:p w14:paraId="2379FF0C" w14:textId="77777777" w:rsidR="005D4C49" w:rsidRDefault="005D4C49" w:rsidP="005D4C49">
      <w:pPr>
        <w:pStyle w:val="Style8"/>
        <w:numPr>
          <w:ilvl w:val="0"/>
          <w:numId w:val="0"/>
        </w:numPr>
        <w:ind w:left="1080"/>
        <w:rPr>
          <w:noProof/>
        </w:rPr>
      </w:pPr>
    </w:p>
    <w:p w14:paraId="1CF9FA1E" w14:textId="63DA07A8" w:rsidR="005D4C49" w:rsidRDefault="005D4C49" w:rsidP="005D4C49">
      <w:pPr>
        <w:pStyle w:val="Style8"/>
        <w:numPr>
          <w:ilvl w:val="0"/>
          <w:numId w:val="0"/>
        </w:numPr>
        <w:ind w:left="1080"/>
        <w:rPr>
          <w:noProof/>
        </w:rPr>
      </w:pPr>
      <w:r w:rsidRPr="00F01819">
        <w:rPr>
          <w:noProof/>
        </w:rPr>
        <mc:AlternateContent>
          <mc:Choice Requires="wps">
            <w:drawing>
              <wp:anchor distT="0" distB="0" distL="114300" distR="114300" simplePos="0" relativeHeight="251693056" behindDoc="1" locked="0" layoutInCell="1" allowOverlap="1" wp14:anchorId="7D7C9A39" wp14:editId="4DD88CEC">
                <wp:simplePos x="0" y="0"/>
                <wp:positionH relativeFrom="margin">
                  <wp:align>right</wp:align>
                </wp:positionH>
                <wp:positionV relativeFrom="paragraph">
                  <wp:posOffset>100799</wp:posOffset>
                </wp:positionV>
                <wp:extent cx="5936615" cy="500380"/>
                <wp:effectExtent l="114300" t="0" r="6985" b="0"/>
                <wp:wrapTopAndBottom/>
                <wp:docPr id="1869593347" name="Text Box 1869593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C9A39" id="Text Box 1869593347" o:spid="_x0000_s1042" type="#_x0000_t202" style="position:absolute;left:0;text-align:left;margin-left:416.25pt;margin-top:7.95pt;width:467.45pt;height:39.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T8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" fillcolor="#f1f8e8" stroked="f" strokeweight=".5pt">
                <v:shadow on="t" color="#a4d16d" offset="-9pt,0"/>
                <v:textbox inset="2mm">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v:textbox>
                <w10:wrap type="topAndBottom" anchorx="margin"/>
              </v:shape>
            </w:pict>
          </mc:Fallback>
        </mc:AlternateContent>
      </w:r>
    </w:p>
    <w:p w14:paraId="629B96D0" w14:textId="4BB8CE1C" w:rsidR="005D4C49" w:rsidRDefault="005D4C49" w:rsidP="005D4C49">
      <w:pPr>
        <w:pStyle w:val="Style4"/>
      </w:pPr>
      <w:r>
        <w:t>Method 2</w:t>
      </w:r>
    </w:p>
    <w:p w14:paraId="05F5A4D3" w14:textId="6AC4683C" w:rsidR="005D4C49" w:rsidRDefault="00DB0F4A" w:rsidP="005D4C49">
      <w:pPr>
        <w:pStyle w:val="Style8"/>
        <w:numPr>
          <w:ilvl w:val="0"/>
          <w:numId w:val="30"/>
        </w:numPr>
        <w:rPr>
          <w:noProof/>
        </w:rPr>
      </w:pPr>
      <w:r>
        <w:rPr>
          <w:noProof/>
        </w:rPr>
        <w:t>Custom middleware</w:t>
      </w:r>
      <w:r w:rsidR="00EE563B">
        <w:rPr>
          <w:noProof/>
        </w:rPr>
        <w:t>.</w:t>
      </w:r>
    </w:p>
    <w:p w14:paraId="60F153B2" w14:textId="740D4364" w:rsidR="00EE563B" w:rsidRDefault="00EE563B" w:rsidP="005D4C49">
      <w:pPr>
        <w:pStyle w:val="Style8"/>
        <w:numPr>
          <w:ilvl w:val="0"/>
          <w:numId w:val="30"/>
        </w:numPr>
        <w:rPr>
          <w:noProof/>
        </w:rPr>
      </w:pPr>
      <w:r>
        <w:rPr>
          <w:noProof/>
        </w:rPr>
        <w:t>This will change the requset, and adds the proxy to it. The proxy user and pass are encoded and added to the header so the traffic can go through.</w:t>
      </w:r>
    </w:p>
    <w:p w14:paraId="22C73F3B" w14:textId="0221125D" w:rsidR="00EE563B" w:rsidRDefault="00EE563B" w:rsidP="005D4C49">
      <w:pPr>
        <w:pStyle w:val="Style8"/>
        <w:numPr>
          <w:ilvl w:val="0"/>
          <w:numId w:val="30"/>
        </w:numPr>
        <w:rPr>
          <w:noProof/>
        </w:rPr>
      </w:pPr>
      <w:r>
        <w:rPr>
          <w:noProof/>
        </w:rPr>
        <w:t>In settings.py:</w:t>
      </w:r>
    </w:p>
    <w:p w14:paraId="39767814" w14:textId="6F38354C" w:rsidR="00EE563B" w:rsidRDefault="00EE563B" w:rsidP="00EE563B">
      <w:pPr>
        <w:pStyle w:val="Style8"/>
        <w:numPr>
          <w:ilvl w:val="0"/>
          <w:numId w:val="0"/>
        </w:numPr>
        <w:ind w:left="1080"/>
        <w:rPr>
          <w:noProof/>
        </w:rPr>
      </w:pPr>
      <w:r w:rsidRPr="00F01819">
        <w:rPr>
          <w:noProof/>
        </w:rPr>
        <mc:AlternateContent>
          <mc:Choice Requires="wps">
            <w:drawing>
              <wp:anchor distT="0" distB="0" distL="114300" distR="114300" simplePos="0" relativeHeight="251697152" behindDoc="1" locked="0" layoutInCell="1" allowOverlap="1" wp14:anchorId="471ADD1C" wp14:editId="619BCF89">
                <wp:simplePos x="0" y="0"/>
                <wp:positionH relativeFrom="margin">
                  <wp:align>right</wp:align>
                </wp:positionH>
                <wp:positionV relativeFrom="paragraph">
                  <wp:posOffset>212173</wp:posOffset>
                </wp:positionV>
                <wp:extent cx="5936615" cy="930275"/>
                <wp:effectExtent l="114300" t="0" r="6985" b="3175"/>
                <wp:wrapTopAndBottom/>
                <wp:docPr id="1715561344" name="Text Box 1715561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03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ADD1C" id="Text Box 1715561344" o:spid="_x0000_s1043" type="#_x0000_t202" style="position:absolute;left:0;text-align:left;margin-left:416.25pt;margin-top:16.7pt;width:467.45pt;height:73.2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uxQAIAAFwEAAAOAAAAZHJzL2Uyb0RvYy54bWysVMtu2zAQvBfoPxC8N5Jix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" fillcolor="#f1f8e8" stroked="f" strokeweight=".5pt">
                <v:shadow on="t" color="#a4d16d" offset="-9pt,0"/>
                <v:textbox inset="2mm">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v:textbox>
                <w10:wrap type="topAndBottom" anchorx="margin"/>
              </v:shape>
            </w:pict>
          </mc:Fallback>
        </mc:AlternateContent>
      </w:r>
    </w:p>
    <w:p w14:paraId="6B162785" w14:textId="047A66CD" w:rsidR="00EE563B" w:rsidRDefault="00EE563B" w:rsidP="005D4C49">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95104" behindDoc="1" locked="0" layoutInCell="1" allowOverlap="1" wp14:anchorId="695057AD" wp14:editId="7F84E952">
                <wp:simplePos x="0" y="0"/>
                <wp:positionH relativeFrom="margin">
                  <wp:posOffset>79513</wp:posOffset>
                </wp:positionH>
                <wp:positionV relativeFrom="paragraph">
                  <wp:posOffset>193</wp:posOffset>
                </wp:positionV>
                <wp:extent cx="5936615" cy="3983355"/>
                <wp:effectExtent l="114300" t="0" r="6985" b="0"/>
                <wp:wrapTopAndBottom/>
                <wp:docPr id="1741370963" name="Text Box 1741370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33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057AD" id="Text Box 1741370963" o:spid="_x0000_s1044" type="#_x0000_t202" style="position:absolute;left:0;text-align:left;margin-left:6.25pt;margin-top:0;width:467.45pt;height:313.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VKNQAIAAF0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" fillcolor="#f1f8e8" stroked="f" strokeweight=".5pt">
                <v:shadow on="t" color="#a4d16d" offset="-9pt,0"/>
                <v:textbox inset="2mm">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v:textbox>
                <w10:wrap type="topAndBottom" anchorx="margin"/>
              </v:shape>
            </w:pict>
          </mc:Fallback>
        </mc:AlternateContent>
      </w:r>
    </w:p>
    <w:p w14:paraId="5968C85D" w14:textId="2EA3FDC2" w:rsidR="00A05B04" w:rsidRDefault="000B00EE" w:rsidP="000B00EE">
      <w:pPr>
        <w:pStyle w:val="Style8"/>
        <w:numPr>
          <w:ilvl w:val="0"/>
          <w:numId w:val="30"/>
        </w:numPr>
        <w:rPr>
          <w:noProof/>
        </w:rPr>
      </w:pPr>
      <w:r w:rsidRPr="00F01819">
        <w:rPr>
          <w:noProof/>
        </w:rPr>
        <mc:AlternateContent>
          <mc:Choice Requires="wps">
            <w:drawing>
              <wp:anchor distT="0" distB="0" distL="114300" distR="114300" simplePos="0" relativeHeight="251699200" behindDoc="1" locked="0" layoutInCell="1" allowOverlap="1" wp14:anchorId="31562A91" wp14:editId="644AC547">
                <wp:simplePos x="0" y="0"/>
                <wp:positionH relativeFrom="margin">
                  <wp:align>right</wp:align>
                </wp:positionH>
                <wp:positionV relativeFrom="paragraph">
                  <wp:posOffset>375534</wp:posOffset>
                </wp:positionV>
                <wp:extent cx="5936615" cy="508635"/>
                <wp:effectExtent l="114300" t="0" r="6985" b="5715"/>
                <wp:wrapTopAndBottom/>
                <wp:docPr id="1585839503" name="Text Box 1585839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8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62A91" id="Text Box 1585839503" o:spid="_x0000_s1045" type="#_x0000_t202" style="position:absolute;left:0;text-align:left;margin-left:416.25pt;margin-top:29.55pt;width:467.45pt;height:40.0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" fillcolor="#f1f8e8" stroked="f" strokeweight=".5pt">
                <v:shadow on="t" color="#a4d16d" offset="-9pt,0"/>
                <v:textbox inset="2mm">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v:textbox>
                <w10:wrap type="topAndBottom" anchorx="margin"/>
              </v:shape>
            </w:pict>
          </mc:Fallback>
        </mc:AlternateContent>
      </w:r>
      <w:r>
        <w:rPr>
          <w:noProof/>
        </w:rPr>
        <w:t>Enbale the middleware in downloader middlewares:</w:t>
      </w:r>
    </w:p>
    <w:p w14:paraId="71D5E4E4" w14:textId="0FFE6CE3" w:rsidR="000B00EE" w:rsidRDefault="000B00EE" w:rsidP="000E45F4">
      <w:pPr>
        <w:pStyle w:val="Style8"/>
        <w:numPr>
          <w:ilvl w:val="0"/>
          <w:numId w:val="0"/>
        </w:numPr>
        <w:rPr>
          <w:noProof/>
        </w:rPr>
      </w:pPr>
    </w:p>
    <w:p w14:paraId="76984527" w14:textId="780CE624" w:rsidR="000E45F4" w:rsidRDefault="000E45F4" w:rsidP="000E45F4">
      <w:pPr>
        <w:pStyle w:val="Style4"/>
      </w:pPr>
      <w:r>
        <w:t>Proxy API endpoint</w:t>
      </w:r>
    </w:p>
    <w:p w14:paraId="7121EB37" w14:textId="52549F8B" w:rsidR="000E45F4" w:rsidRDefault="000E45F4" w:rsidP="000E45F4">
      <w:pPr>
        <w:pStyle w:val="Style8"/>
        <w:numPr>
          <w:ilvl w:val="0"/>
          <w:numId w:val="30"/>
        </w:numPr>
        <w:rPr>
          <w:noProof/>
        </w:rPr>
      </w:pPr>
      <w:r>
        <w:rPr>
          <w:noProof/>
        </w:rPr>
        <w:t xml:space="preserve">Scrapeops.io // If we don’t even want to deal with user agents and headers, or we need headless browser with </w:t>
      </w:r>
      <w:r w:rsidRPr="000E45F4">
        <w:rPr>
          <w:noProof/>
          <w:u w:val="single"/>
        </w:rPr>
        <w:t>javascript running</w:t>
      </w:r>
      <w:r>
        <w:rPr>
          <w:noProof/>
        </w:rPr>
        <w:t xml:space="preserve">, we can do that by using a servic called proxy api and use their endpoints. </w:t>
      </w:r>
    </w:p>
    <w:p w14:paraId="355F7D85" w14:textId="597C81B5" w:rsidR="000E45F4" w:rsidRDefault="000E45F4" w:rsidP="000E45F4">
      <w:pPr>
        <w:pStyle w:val="Style8"/>
        <w:numPr>
          <w:ilvl w:val="0"/>
          <w:numId w:val="30"/>
        </w:numPr>
        <w:rPr>
          <w:noProof/>
        </w:rPr>
      </w:pPr>
      <w:r>
        <w:rPr>
          <w:noProof/>
        </w:rPr>
        <w:t>Setup for free for limited usage =&gt; go to proxy aggregator page =&gt; request builder =&gt; api key and endpoint</w:t>
      </w:r>
    </w:p>
    <w:p w14:paraId="486F4E76" w14:textId="6436328A" w:rsidR="000E45F4" w:rsidRDefault="000E45F4" w:rsidP="000E45F4">
      <w:pPr>
        <w:pStyle w:val="Style8"/>
        <w:numPr>
          <w:ilvl w:val="0"/>
          <w:numId w:val="30"/>
        </w:numPr>
        <w:rPr>
          <w:noProof/>
        </w:rPr>
      </w:pPr>
      <w:r w:rsidRPr="00F01819">
        <w:rPr>
          <w:noProof/>
        </w:rPr>
        <mc:AlternateContent>
          <mc:Choice Requires="wps">
            <w:drawing>
              <wp:anchor distT="0" distB="0" distL="114300" distR="114300" simplePos="0" relativeHeight="251701248" behindDoc="1" locked="0" layoutInCell="1" allowOverlap="1" wp14:anchorId="1A563A0D" wp14:editId="0E3DB6EC">
                <wp:simplePos x="0" y="0"/>
                <wp:positionH relativeFrom="margin">
                  <wp:align>right</wp:align>
                </wp:positionH>
                <wp:positionV relativeFrom="paragraph">
                  <wp:posOffset>311150</wp:posOffset>
                </wp:positionV>
                <wp:extent cx="5936615" cy="969645"/>
                <wp:effectExtent l="114300" t="0" r="6985" b="1905"/>
                <wp:wrapTopAndBottom/>
                <wp:docPr id="434352702" name="Text Box 434352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96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63A0D" id="Text Box 434352702" o:spid="_x0000_s1046" type="#_x0000_t202" style="position:absolute;left:0;text-align:left;margin-left:416.25pt;margin-top:24.5pt;width:467.45pt;height:76.35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ScQAIAAFw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" fillcolor="#f1f8e8" stroked="f" strokeweight=".5pt">
                <v:shadow on="t" color="#a4d16d" offset="-9pt,0"/>
                <v:textbox inset="2mm">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v:textbox>
                <w10:wrap type="topAndBottom" anchorx="margin"/>
              </v:shape>
            </w:pict>
          </mc:Fallback>
        </mc:AlternateContent>
      </w:r>
      <w:r>
        <w:rPr>
          <w:noProof/>
        </w:rPr>
        <w:t>In spider file: a new function</w:t>
      </w:r>
    </w:p>
    <w:p w14:paraId="6FFA7646" w14:textId="0B722E9E" w:rsidR="000E45F4" w:rsidRDefault="00407284" w:rsidP="00407284">
      <w:pPr>
        <w:pStyle w:val="Style8"/>
        <w:numPr>
          <w:ilvl w:val="0"/>
          <w:numId w:val="30"/>
        </w:numPr>
        <w:rPr>
          <w:noProof/>
        </w:rPr>
      </w:pPr>
      <w:r w:rsidRPr="00F01819">
        <w:rPr>
          <w:noProof/>
        </w:rPr>
        <w:lastRenderedPageBreak/>
        <mc:AlternateContent>
          <mc:Choice Requires="wps">
            <w:drawing>
              <wp:anchor distT="0" distB="0" distL="114300" distR="114300" simplePos="0" relativeHeight="251703296" behindDoc="1" locked="0" layoutInCell="1" allowOverlap="1" wp14:anchorId="07125DB6" wp14:editId="36732D21">
                <wp:simplePos x="0" y="0"/>
                <wp:positionH relativeFrom="margin">
                  <wp:align>right</wp:align>
                </wp:positionH>
                <wp:positionV relativeFrom="paragraph">
                  <wp:posOffset>370840</wp:posOffset>
                </wp:positionV>
                <wp:extent cx="5936615" cy="532130"/>
                <wp:effectExtent l="114300" t="0" r="6985" b="1270"/>
                <wp:wrapTopAndBottom/>
                <wp:docPr id="1027418988" name="Text Box 1027418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25DB6" id="Text Box 1027418988" o:spid="_x0000_s1047" type="#_x0000_t202" style="position:absolute;left:0;text-align:left;margin-left:416.25pt;margin-top:29.2pt;width:467.45pt;height:41.9pt;z-index:-251613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" fillcolor="#f1f8e8" stroked="f" strokeweight=".5pt">
                <v:shadow on="t" color="#a4d16d" offset="-9pt,0"/>
                <v:textbox inset="2mm">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sidR="000E45F4">
        <w:rPr>
          <w:noProof/>
        </w:rPr>
        <w:t>And use it:</w:t>
      </w:r>
    </w:p>
    <w:p w14:paraId="5CC29756" w14:textId="118D7A46" w:rsidR="00407284" w:rsidRDefault="00407284" w:rsidP="000E45F4">
      <w:pPr>
        <w:pStyle w:val="Style8"/>
        <w:numPr>
          <w:ilvl w:val="0"/>
          <w:numId w:val="0"/>
        </w:numPr>
        <w:rPr>
          <w:noProof/>
        </w:rPr>
      </w:pPr>
    </w:p>
    <w:p w14:paraId="7DC0E2B3" w14:textId="23EF7F79"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5344" behindDoc="1" locked="0" layoutInCell="1" allowOverlap="1" wp14:anchorId="4AAB2E42" wp14:editId="6F6C9292">
                <wp:simplePos x="0" y="0"/>
                <wp:positionH relativeFrom="margin">
                  <wp:posOffset>23854</wp:posOffset>
                </wp:positionH>
                <wp:positionV relativeFrom="paragraph">
                  <wp:posOffset>974697</wp:posOffset>
                </wp:positionV>
                <wp:extent cx="5936615" cy="675640"/>
                <wp:effectExtent l="114300" t="0" r="6985" b="0"/>
                <wp:wrapTopAndBottom/>
                <wp:docPr id="491731022" name="Text Box 49173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5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B2E42" id="Text Box 491731022" o:spid="_x0000_s1048" type="#_x0000_t202" style="position:absolute;left:0;text-align:left;margin-left:1.9pt;margin-top:76.75pt;width:467.45pt;height:53.2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" fillcolor="#f1f8e8" stroked="f" strokeweight=".5pt">
                <v:shadow on="t" color="#a4d16d" offset="-9pt,0"/>
                <v:textbox inset="2mm">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Pr>
          <w:noProof/>
        </w:rPr>
        <w:t>Add the start_request function to send the first url through proxy end point as well // scrapy looks for this function when you start up the spider, if it’s not given the spider uses the start_urls.</w:t>
      </w:r>
    </w:p>
    <w:p w14:paraId="4133B4FE" w14:textId="5FDA0673" w:rsidR="00407284" w:rsidRDefault="00407284" w:rsidP="00407284">
      <w:pPr>
        <w:pStyle w:val="ListParagraph"/>
        <w:rPr>
          <w:noProof/>
        </w:rPr>
      </w:pPr>
    </w:p>
    <w:p w14:paraId="3CAC833E" w14:textId="2AB4EBC3" w:rsidR="00407284" w:rsidRDefault="00762AF7" w:rsidP="00762AF7">
      <w:pPr>
        <w:pStyle w:val="Style8"/>
        <w:numPr>
          <w:ilvl w:val="0"/>
          <w:numId w:val="30"/>
        </w:numPr>
        <w:rPr>
          <w:noProof/>
        </w:rPr>
      </w:pPr>
      <w:r>
        <w:rPr>
          <w:noProof/>
        </w:rPr>
        <w:t xml:space="preserve">In the </w:t>
      </w:r>
      <w:r w:rsidRPr="00EF0816">
        <w:rPr>
          <w:b/>
          <w:bCs/>
          <w:noProof/>
        </w:rPr>
        <w:t>allowed_domains</w:t>
      </w:r>
      <w:r>
        <w:rPr>
          <w:noProof/>
        </w:rPr>
        <w:t xml:space="preserve"> also the domain of proxy api whould be added</w:t>
      </w:r>
    </w:p>
    <w:p w14:paraId="2006B8D8" w14:textId="77777777" w:rsidR="006F6FB3" w:rsidRDefault="006F6FB3" w:rsidP="006F6FB3">
      <w:pPr>
        <w:pStyle w:val="ListParagraph"/>
        <w:rPr>
          <w:noProof/>
        </w:rPr>
      </w:pPr>
    </w:p>
    <w:p w14:paraId="351C76CF" w14:textId="19427925" w:rsidR="006F6FB3" w:rsidRDefault="006F6FB3" w:rsidP="006F6FB3">
      <w:pPr>
        <w:pStyle w:val="Style4"/>
      </w:pPr>
      <w:r>
        <w:t xml:space="preserve">Proxy middleware by </w:t>
      </w:r>
      <w:proofErr w:type="spellStart"/>
      <w:r>
        <w:t>scrapops</w:t>
      </w:r>
      <w:proofErr w:type="spellEnd"/>
    </w:p>
    <w:p w14:paraId="630D9FC1" w14:textId="282A4D1D" w:rsidR="006F6FB3" w:rsidRDefault="00836FB8" w:rsidP="006F6FB3">
      <w:pPr>
        <w:pStyle w:val="Style8"/>
        <w:numPr>
          <w:ilvl w:val="0"/>
          <w:numId w:val="30"/>
        </w:numPr>
        <w:rPr>
          <w:noProof/>
        </w:rPr>
      </w:pPr>
      <w:r>
        <w:rPr>
          <w:noProof/>
        </w:rPr>
        <w:t xml:space="preserve">It makes things easier with proxy apis. With this we don’t have to </w:t>
      </w:r>
      <w:proofErr w:type="spellStart"/>
      <w:r w:rsidRPr="00836FB8">
        <w:rPr>
          <w:noProof/>
        </w:rPr>
        <w:t>get_proxy_url</w:t>
      </w:r>
      <w:proofErr w:type="spellEnd"/>
      <w:r w:rsidRPr="00836FB8">
        <w:rPr>
          <w:noProof/>
        </w:rPr>
        <w:t xml:space="preserve"> function everywhere we need it. </w:t>
      </w:r>
    </w:p>
    <w:p w14:paraId="195AF59E" w14:textId="2C4DD7AA" w:rsidR="005D31AA" w:rsidRDefault="005D31AA" w:rsidP="006F6FB3">
      <w:pPr>
        <w:pStyle w:val="Style8"/>
        <w:numPr>
          <w:ilvl w:val="0"/>
          <w:numId w:val="30"/>
        </w:numPr>
        <w:rPr>
          <w:noProof/>
          <w:u w:val="single"/>
        </w:rPr>
      </w:pPr>
      <w:r>
        <w:rPr>
          <w:noProof/>
          <w:u w:val="single"/>
        </w:rPr>
        <w:t>p</w:t>
      </w:r>
      <w:r w:rsidRPr="005D31AA">
        <w:rPr>
          <w:noProof/>
          <w:u w:val="single"/>
        </w:rPr>
        <w:t>ip intall scrapeops-scrapy-proxy-sdk</w:t>
      </w:r>
    </w:p>
    <w:p w14:paraId="0C61CD6E" w14:textId="3F91C2E6" w:rsidR="001D506B" w:rsidRDefault="001D506B" w:rsidP="006F6FB3">
      <w:pPr>
        <w:pStyle w:val="Style8"/>
        <w:numPr>
          <w:ilvl w:val="0"/>
          <w:numId w:val="30"/>
        </w:numPr>
        <w:rPr>
          <w:noProof/>
        </w:rPr>
      </w:pPr>
      <w:r w:rsidRPr="00F01819">
        <w:rPr>
          <w:noProof/>
        </w:rPr>
        <mc:AlternateContent>
          <mc:Choice Requires="wps">
            <w:drawing>
              <wp:anchor distT="0" distB="0" distL="114300" distR="114300" simplePos="0" relativeHeight="251707392" behindDoc="1" locked="0" layoutInCell="1" allowOverlap="1" wp14:anchorId="02DE64F8" wp14:editId="2DFCFF79">
                <wp:simplePos x="0" y="0"/>
                <wp:positionH relativeFrom="margin">
                  <wp:align>right</wp:align>
                </wp:positionH>
                <wp:positionV relativeFrom="paragraph">
                  <wp:posOffset>350520</wp:posOffset>
                </wp:positionV>
                <wp:extent cx="5936615" cy="1454785"/>
                <wp:effectExtent l="114300" t="0" r="6985" b="0"/>
                <wp:wrapTopAndBottom/>
                <wp:docPr id="712008466" name="Text Box 712008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5508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E64F8" id="Text Box 712008466" o:spid="_x0000_s1049" type="#_x0000_t202" style="position:absolute;left:0;text-align:left;margin-left:416.25pt;margin-top:27.6pt;width:467.45pt;height:114.55pt;z-index:-251609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KoQg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" fillcolor="#f1f8e8" stroked="f" strokeweight=".5pt">
                <v:shadow on="t" color="#a4d16d" offset="-9pt,0"/>
                <v:textbox inset="2mm">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1D506B">
        <w:rPr>
          <w:noProof/>
        </w:rPr>
        <w:t>in settings.py:</w:t>
      </w:r>
    </w:p>
    <w:p w14:paraId="460AB17F" w14:textId="5122CFFB" w:rsidR="001D506B" w:rsidRDefault="001D506B" w:rsidP="001D506B">
      <w:pPr>
        <w:pStyle w:val="Style8"/>
        <w:numPr>
          <w:ilvl w:val="0"/>
          <w:numId w:val="0"/>
        </w:numPr>
        <w:ind w:left="720"/>
        <w:rPr>
          <w:noProof/>
        </w:rPr>
      </w:pPr>
    </w:p>
    <w:p w14:paraId="4BDAB6AC" w14:textId="4BA3652B" w:rsidR="00656E7F" w:rsidRDefault="001D506B" w:rsidP="000F4A1F">
      <w:pPr>
        <w:pStyle w:val="Style8"/>
        <w:numPr>
          <w:ilvl w:val="0"/>
          <w:numId w:val="30"/>
        </w:numPr>
        <w:rPr>
          <w:noProof/>
        </w:rPr>
      </w:pPr>
      <w:r>
        <w:rPr>
          <w:noProof/>
        </w:rPr>
        <w:t>and run it!</w:t>
      </w:r>
    </w:p>
    <w:p w14:paraId="5663C072" w14:textId="4112C3D4" w:rsidR="00656E7F" w:rsidRPr="001D506B" w:rsidRDefault="00656E7F" w:rsidP="001D506B">
      <w:pPr>
        <w:pStyle w:val="Style8"/>
        <w:numPr>
          <w:ilvl w:val="0"/>
          <w:numId w:val="30"/>
        </w:numPr>
        <w:rPr>
          <w:noProof/>
        </w:rPr>
      </w:pPr>
      <w:r>
        <w:rPr>
          <w:noProof/>
        </w:rPr>
        <w:t>You can see the request report in their dashboard.</w:t>
      </w:r>
    </w:p>
    <w:sectPr w:rsidR="00656E7F" w:rsidRPr="001D5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7BA8C" w14:textId="77777777" w:rsidR="005E789D" w:rsidRDefault="005E789D" w:rsidP="00CB3D61">
      <w:pPr>
        <w:spacing w:after="0" w:line="240" w:lineRule="auto"/>
      </w:pPr>
      <w:r>
        <w:separator/>
      </w:r>
    </w:p>
  </w:endnote>
  <w:endnote w:type="continuationSeparator" w:id="0">
    <w:p w14:paraId="0D0DFC54" w14:textId="77777777" w:rsidR="005E789D" w:rsidRDefault="005E789D"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DAE5E" w14:textId="77777777" w:rsidR="005E789D" w:rsidRDefault="005E789D" w:rsidP="00CB3D61">
      <w:pPr>
        <w:spacing w:after="0" w:line="240" w:lineRule="auto"/>
      </w:pPr>
      <w:r>
        <w:separator/>
      </w:r>
    </w:p>
  </w:footnote>
  <w:footnote w:type="continuationSeparator" w:id="0">
    <w:p w14:paraId="5D2065C9" w14:textId="77777777" w:rsidR="005E789D" w:rsidRDefault="005E789D"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F9"/>
    <w:multiLevelType w:val="hybridMultilevel"/>
    <w:tmpl w:val="1DC6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D0BC3"/>
    <w:multiLevelType w:val="hybridMultilevel"/>
    <w:tmpl w:val="07B4EA00"/>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F5A20D3"/>
    <w:multiLevelType w:val="hybridMultilevel"/>
    <w:tmpl w:val="13AAB9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F65BE"/>
    <w:multiLevelType w:val="hybridMultilevel"/>
    <w:tmpl w:val="0E44C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14F641C"/>
    <w:multiLevelType w:val="hybridMultilevel"/>
    <w:tmpl w:val="5C3831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8D75EB8"/>
    <w:multiLevelType w:val="hybridMultilevel"/>
    <w:tmpl w:val="0596C9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C0F67"/>
    <w:multiLevelType w:val="hybridMultilevel"/>
    <w:tmpl w:val="3334D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976934">
    <w:abstractNumId w:val="3"/>
  </w:num>
  <w:num w:numId="2" w16cid:durableId="705907379">
    <w:abstractNumId w:val="12"/>
  </w:num>
  <w:num w:numId="3" w16cid:durableId="1756395698">
    <w:abstractNumId w:val="3"/>
  </w:num>
  <w:num w:numId="4" w16cid:durableId="292444414">
    <w:abstractNumId w:val="6"/>
  </w:num>
  <w:num w:numId="5" w16cid:durableId="199248915">
    <w:abstractNumId w:val="3"/>
  </w:num>
  <w:num w:numId="6" w16cid:durableId="1653293287">
    <w:abstractNumId w:val="3"/>
  </w:num>
  <w:num w:numId="7" w16cid:durableId="1349680745">
    <w:abstractNumId w:val="3"/>
  </w:num>
  <w:num w:numId="8" w16cid:durableId="151071339">
    <w:abstractNumId w:val="3"/>
  </w:num>
  <w:num w:numId="9" w16cid:durableId="1839617643">
    <w:abstractNumId w:val="3"/>
  </w:num>
  <w:num w:numId="10" w16cid:durableId="1091122041">
    <w:abstractNumId w:val="8"/>
  </w:num>
  <w:num w:numId="11" w16cid:durableId="373653167">
    <w:abstractNumId w:val="7"/>
  </w:num>
  <w:num w:numId="12" w16cid:durableId="324403987">
    <w:abstractNumId w:val="2"/>
  </w:num>
  <w:num w:numId="13" w16cid:durableId="964237491">
    <w:abstractNumId w:val="3"/>
  </w:num>
  <w:num w:numId="14" w16cid:durableId="1382752960">
    <w:abstractNumId w:val="3"/>
  </w:num>
  <w:num w:numId="15" w16cid:durableId="948388678">
    <w:abstractNumId w:val="3"/>
  </w:num>
  <w:num w:numId="16" w16cid:durableId="827287082">
    <w:abstractNumId w:val="4"/>
  </w:num>
  <w:num w:numId="17" w16cid:durableId="1553544242">
    <w:abstractNumId w:val="3"/>
  </w:num>
  <w:num w:numId="18" w16cid:durableId="866255675">
    <w:abstractNumId w:val="1"/>
  </w:num>
  <w:num w:numId="19" w16cid:durableId="713776689">
    <w:abstractNumId w:val="3"/>
  </w:num>
  <w:num w:numId="20" w16cid:durableId="612247109">
    <w:abstractNumId w:val="3"/>
  </w:num>
  <w:num w:numId="21" w16cid:durableId="975599379">
    <w:abstractNumId w:val="3"/>
  </w:num>
  <w:num w:numId="22" w16cid:durableId="581111812">
    <w:abstractNumId w:val="3"/>
  </w:num>
  <w:num w:numId="23" w16cid:durableId="573978946">
    <w:abstractNumId w:val="3"/>
  </w:num>
  <w:num w:numId="24" w16cid:durableId="439223174">
    <w:abstractNumId w:val="3"/>
  </w:num>
  <w:num w:numId="25" w16cid:durableId="91291928">
    <w:abstractNumId w:val="3"/>
  </w:num>
  <w:num w:numId="26" w16cid:durableId="265776331">
    <w:abstractNumId w:val="3"/>
  </w:num>
  <w:num w:numId="27" w16cid:durableId="1333532208">
    <w:abstractNumId w:val="3"/>
  </w:num>
  <w:num w:numId="28" w16cid:durableId="1211845565">
    <w:abstractNumId w:val="3"/>
  </w:num>
  <w:num w:numId="29" w16cid:durableId="650866186">
    <w:abstractNumId w:val="3"/>
  </w:num>
  <w:num w:numId="30" w16cid:durableId="88547105">
    <w:abstractNumId w:val="10"/>
  </w:num>
  <w:num w:numId="31" w16cid:durableId="567231041">
    <w:abstractNumId w:val="11"/>
  </w:num>
  <w:num w:numId="32" w16cid:durableId="1452702690">
    <w:abstractNumId w:val="3"/>
  </w:num>
  <w:num w:numId="33" w16cid:durableId="400560371">
    <w:abstractNumId w:val="3"/>
  </w:num>
  <w:num w:numId="34" w16cid:durableId="1385717644">
    <w:abstractNumId w:val="5"/>
  </w:num>
  <w:num w:numId="35" w16cid:durableId="821392030">
    <w:abstractNumId w:val="13"/>
  </w:num>
  <w:num w:numId="36" w16cid:durableId="268390081">
    <w:abstractNumId w:val="3"/>
  </w:num>
  <w:num w:numId="37" w16cid:durableId="1646541976">
    <w:abstractNumId w:val="9"/>
  </w:num>
  <w:num w:numId="38" w16cid:durableId="327289286">
    <w:abstractNumId w:val="3"/>
  </w:num>
  <w:num w:numId="39" w16cid:durableId="359596435">
    <w:abstractNumId w:val="3"/>
  </w:num>
  <w:num w:numId="40" w16cid:durableId="529728525">
    <w:abstractNumId w:val="0"/>
  </w:num>
  <w:num w:numId="41" w16cid:durableId="1620143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42D92"/>
    <w:rsid w:val="00044AF2"/>
    <w:rsid w:val="000645D5"/>
    <w:rsid w:val="00066DF4"/>
    <w:rsid w:val="000815F6"/>
    <w:rsid w:val="00087032"/>
    <w:rsid w:val="00090D34"/>
    <w:rsid w:val="000941DC"/>
    <w:rsid w:val="000A0CDC"/>
    <w:rsid w:val="000A52C6"/>
    <w:rsid w:val="000A55A9"/>
    <w:rsid w:val="000A5663"/>
    <w:rsid w:val="000A7A0F"/>
    <w:rsid w:val="000B00EE"/>
    <w:rsid w:val="000C14A9"/>
    <w:rsid w:val="000C397F"/>
    <w:rsid w:val="000C54C3"/>
    <w:rsid w:val="000C670D"/>
    <w:rsid w:val="000D50F9"/>
    <w:rsid w:val="000D63DE"/>
    <w:rsid w:val="000E3BCB"/>
    <w:rsid w:val="000E45F4"/>
    <w:rsid w:val="000E518C"/>
    <w:rsid w:val="000F5BBC"/>
    <w:rsid w:val="0010536F"/>
    <w:rsid w:val="00106A7F"/>
    <w:rsid w:val="00114A42"/>
    <w:rsid w:val="00115732"/>
    <w:rsid w:val="00152344"/>
    <w:rsid w:val="00175198"/>
    <w:rsid w:val="00183D59"/>
    <w:rsid w:val="00185688"/>
    <w:rsid w:val="00187B4E"/>
    <w:rsid w:val="00195207"/>
    <w:rsid w:val="0019539A"/>
    <w:rsid w:val="001D506B"/>
    <w:rsid w:val="001F502B"/>
    <w:rsid w:val="002023A4"/>
    <w:rsid w:val="00210248"/>
    <w:rsid w:val="002220DE"/>
    <w:rsid w:val="00226488"/>
    <w:rsid w:val="0023429E"/>
    <w:rsid w:val="00255340"/>
    <w:rsid w:val="00264714"/>
    <w:rsid w:val="0028481D"/>
    <w:rsid w:val="00290889"/>
    <w:rsid w:val="00291C81"/>
    <w:rsid w:val="00291F11"/>
    <w:rsid w:val="002A2D3C"/>
    <w:rsid w:val="002A5874"/>
    <w:rsid w:val="002B61B0"/>
    <w:rsid w:val="002D72DF"/>
    <w:rsid w:val="002D7FAB"/>
    <w:rsid w:val="002E35D9"/>
    <w:rsid w:val="002E6B6C"/>
    <w:rsid w:val="002E71F6"/>
    <w:rsid w:val="002F1211"/>
    <w:rsid w:val="003019B5"/>
    <w:rsid w:val="00304855"/>
    <w:rsid w:val="0032182F"/>
    <w:rsid w:val="003272C2"/>
    <w:rsid w:val="003438AC"/>
    <w:rsid w:val="00355473"/>
    <w:rsid w:val="0037020F"/>
    <w:rsid w:val="00373019"/>
    <w:rsid w:val="003834CE"/>
    <w:rsid w:val="003A500C"/>
    <w:rsid w:val="003B07EB"/>
    <w:rsid w:val="003B3D9D"/>
    <w:rsid w:val="003B47A5"/>
    <w:rsid w:val="003B5613"/>
    <w:rsid w:val="003C2030"/>
    <w:rsid w:val="003E120D"/>
    <w:rsid w:val="003E3BB2"/>
    <w:rsid w:val="003F3F13"/>
    <w:rsid w:val="00401799"/>
    <w:rsid w:val="00407284"/>
    <w:rsid w:val="0041002E"/>
    <w:rsid w:val="00435CCE"/>
    <w:rsid w:val="00442B01"/>
    <w:rsid w:val="00443BDC"/>
    <w:rsid w:val="00446508"/>
    <w:rsid w:val="004470D8"/>
    <w:rsid w:val="00447CCD"/>
    <w:rsid w:val="00466525"/>
    <w:rsid w:val="00475FF4"/>
    <w:rsid w:val="00477CE7"/>
    <w:rsid w:val="00481559"/>
    <w:rsid w:val="0049412A"/>
    <w:rsid w:val="004A7135"/>
    <w:rsid w:val="004B22BD"/>
    <w:rsid w:val="004B7818"/>
    <w:rsid w:val="004C4106"/>
    <w:rsid w:val="004C54F9"/>
    <w:rsid w:val="004D5F42"/>
    <w:rsid w:val="004E0174"/>
    <w:rsid w:val="004E16D2"/>
    <w:rsid w:val="0050113F"/>
    <w:rsid w:val="00502C8D"/>
    <w:rsid w:val="00507628"/>
    <w:rsid w:val="00532B3C"/>
    <w:rsid w:val="00540CBB"/>
    <w:rsid w:val="00541539"/>
    <w:rsid w:val="00555EDC"/>
    <w:rsid w:val="0055665A"/>
    <w:rsid w:val="00557626"/>
    <w:rsid w:val="0056761A"/>
    <w:rsid w:val="00573AE7"/>
    <w:rsid w:val="005761A2"/>
    <w:rsid w:val="00592CD8"/>
    <w:rsid w:val="00597566"/>
    <w:rsid w:val="005A2670"/>
    <w:rsid w:val="005B6180"/>
    <w:rsid w:val="005C12A8"/>
    <w:rsid w:val="005C6670"/>
    <w:rsid w:val="005D31AA"/>
    <w:rsid w:val="005D396C"/>
    <w:rsid w:val="005D4C49"/>
    <w:rsid w:val="005E0280"/>
    <w:rsid w:val="005E789D"/>
    <w:rsid w:val="006228A1"/>
    <w:rsid w:val="0062467D"/>
    <w:rsid w:val="00625214"/>
    <w:rsid w:val="0065140A"/>
    <w:rsid w:val="00656E7F"/>
    <w:rsid w:val="00656F20"/>
    <w:rsid w:val="00664946"/>
    <w:rsid w:val="00667558"/>
    <w:rsid w:val="00677613"/>
    <w:rsid w:val="0068195D"/>
    <w:rsid w:val="006A4A14"/>
    <w:rsid w:val="006A576A"/>
    <w:rsid w:val="006D6C8B"/>
    <w:rsid w:val="006E6081"/>
    <w:rsid w:val="006F6FB3"/>
    <w:rsid w:val="0070276D"/>
    <w:rsid w:val="00725BB5"/>
    <w:rsid w:val="007339CC"/>
    <w:rsid w:val="00734E47"/>
    <w:rsid w:val="007374EC"/>
    <w:rsid w:val="00756A80"/>
    <w:rsid w:val="00762AF7"/>
    <w:rsid w:val="0078111F"/>
    <w:rsid w:val="007A541E"/>
    <w:rsid w:val="007C7A5A"/>
    <w:rsid w:val="007D5F38"/>
    <w:rsid w:val="008011FD"/>
    <w:rsid w:val="00807645"/>
    <w:rsid w:val="008134CB"/>
    <w:rsid w:val="008332CC"/>
    <w:rsid w:val="00833C7B"/>
    <w:rsid w:val="00836FB8"/>
    <w:rsid w:val="008574C1"/>
    <w:rsid w:val="008664AA"/>
    <w:rsid w:val="00876486"/>
    <w:rsid w:val="00876890"/>
    <w:rsid w:val="008B2CC5"/>
    <w:rsid w:val="008B69D6"/>
    <w:rsid w:val="008C080C"/>
    <w:rsid w:val="008F4D65"/>
    <w:rsid w:val="008F5A7B"/>
    <w:rsid w:val="008F74C5"/>
    <w:rsid w:val="009039B6"/>
    <w:rsid w:val="00934977"/>
    <w:rsid w:val="00940C43"/>
    <w:rsid w:val="009410E5"/>
    <w:rsid w:val="00954F13"/>
    <w:rsid w:val="009578F2"/>
    <w:rsid w:val="00970D45"/>
    <w:rsid w:val="009905DC"/>
    <w:rsid w:val="00992E15"/>
    <w:rsid w:val="0099356F"/>
    <w:rsid w:val="00993850"/>
    <w:rsid w:val="009A2C0F"/>
    <w:rsid w:val="009A5CF4"/>
    <w:rsid w:val="009B341A"/>
    <w:rsid w:val="009C47C6"/>
    <w:rsid w:val="009C7701"/>
    <w:rsid w:val="009D21A1"/>
    <w:rsid w:val="009D5461"/>
    <w:rsid w:val="009D5549"/>
    <w:rsid w:val="009E4146"/>
    <w:rsid w:val="00A05B04"/>
    <w:rsid w:val="00A0603B"/>
    <w:rsid w:val="00A30462"/>
    <w:rsid w:val="00A31295"/>
    <w:rsid w:val="00A82073"/>
    <w:rsid w:val="00A97F06"/>
    <w:rsid w:val="00AA4E7F"/>
    <w:rsid w:val="00AD1A58"/>
    <w:rsid w:val="00AD7BAE"/>
    <w:rsid w:val="00AE7237"/>
    <w:rsid w:val="00B047A6"/>
    <w:rsid w:val="00B052B0"/>
    <w:rsid w:val="00B22714"/>
    <w:rsid w:val="00B347E0"/>
    <w:rsid w:val="00B35113"/>
    <w:rsid w:val="00B40A4F"/>
    <w:rsid w:val="00B55D07"/>
    <w:rsid w:val="00B57723"/>
    <w:rsid w:val="00B77155"/>
    <w:rsid w:val="00B77D46"/>
    <w:rsid w:val="00B8388F"/>
    <w:rsid w:val="00B91887"/>
    <w:rsid w:val="00BB4E06"/>
    <w:rsid w:val="00BD3864"/>
    <w:rsid w:val="00BF323D"/>
    <w:rsid w:val="00C0051E"/>
    <w:rsid w:val="00C0653A"/>
    <w:rsid w:val="00C15168"/>
    <w:rsid w:val="00C34E02"/>
    <w:rsid w:val="00C403DD"/>
    <w:rsid w:val="00C42F2F"/>
    <w:rsid w:val="00C4793A"/>
    <w:rsid w:val="00C61E33"/>
    <w:rsid w:val="00C74C95"/>
    <w:rsid w:val="00C942B1"/>
    <w:rsid w:val="00C96AAA"/>
    <w:rsid w:val="00CA5520"/>
    <w:rsid w:val="00CA5D00"/>
    <w:rsid w:val="00CB3D61"/>
    <w:rsid w:val="00CD347A"/>
    <w:rsid w:val="00CD4EF6"/>
    <w:rsid w:val="00CD57F2"/>
    <w:rsid w:val="00CE4AA0"/>
    <w:rsid w:val="00CE7D89"/>
    <w:rsid w:val="00CF0B93"/>
    <w:rsid w:val="00CF12B6"/>
    <w:rsid w:val="00D26BE4"/>
    <w:rsid w:val="00D2757C"/>
    <w:rsid w:val="00D27D3B"/>
    <w:rsid w:val="00D316A9"/>
    <w:rsid w:val="00D411D5"/>
    <w:rsid w:val="00D440AF"/>
    <w:rsid w:val="00D63047"/>
    <w:rsid w:val="00D6337B"/>
    <w:rsid w:val="00D640F5"/>
    <w:rsid w:val="00D67F8D"/>
    <w:rsid w:val="00D70B0E"/>
    <w:rsid w:val="00D72057"/>
    <w:rsid w:val="00D81D8A"/>
    <w:rsid w:val="00DA10F3"/>
    <w:rsid w:val="00DA3DE5"/>
    <w:rsid w:val="00DB0657"/>
    <w:rsid w:val="00DB0F4A"/>
    <w:rsid w:val="00DD7D1B"/>
    <w:rsid w:val="00DE0999"/>
    <w:rsid w:val="00DE6488"/>
    <w:rsid w:val="00DE6FAF"/>
    <w:rsid w:val="00DF1427"/>
    <w:rsid w:val="00E1099D"/>
    <w:rsid w:val="00E31017"/>
    <w:rsid w:val="00E33FE9"/>
    <w:rsid w:val="00E3653A"/>
    <w:rsid w:val="00E41662"/>
    <w:rsid w:val="00E56B8B"/>
    <w:rsid w:val="00E60336"/>
    <w:rsid w:val="00E60CEA"/>
    <w:rsid w:val="00E65344"/>
    <w:rsid w:val="00E83F01"/>
    <w:rsid w:val="00E85E2F"/>
    <w:rsid w:val="00E86AAE"/>
    <w:rsid w:val="00E95ED2"/>
    <w:rsid w:val="00E964A0"/>
    <w:rsid w:val="00EA43DF"/>
    <w:rsid w:val="00EA5EC9"/>
    <w:rsid w:val="00EE563B"/>
    <w:rsid w:val="00EE6CA7"/>
    <w:rsid w:val="00EF0816"/>
    <w:rsid w:val="00EF69C0"/>
    <w:rsid w:val="00EF6EED"/>
    <w:rsid w:val="00F01819"/>
    <w:rsid w:val="00F15319"/>
    <w:rsid w:val="00F157E1"/>
    <w:rsid w:val="00F20E37"/>
    <w:rsid w:val="00F2338A"/>
    <w:rsid w:val="00F23A26"/>
    <w:rsid w:val="00F25073"/>
    <w:rsid w:val="00F26CC3"/>
    <w:rsid w:val="00F34F1F"/>
    <w:rsid w:val="00F41CA0"/>
    <w:rsid w:val="00F442F1"/>
    <w:rsid w:val="00F563B5"/>
    <w:rsid w:val="00F71365"/>
    <w:rsid w:val="00F75811"/>
    <w:rsid w:val="00F77F02"/>
    <w:rsid w:val="00F81EE3"/>
    <w:rsid w:val="00FA0856"/>
    <w:rsid w:val="00FA2512"/>
    <w:rsid w:val="00FA5BC5"/>
    <w:rsid w:val="00FD3D89"/>
    <w:rsid w:val="00FE10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32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9</TotalTime>
  <Pages>12</Pages>
  <Words>1150</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97</cp:revision>
  <dcterms:created xsi:type="dcterms:W3CDTF">2023-03-26T02:40:00Z</dcterms:created>
  <dcterms:modified xsi:type="dcterms:W3CDTF">2024-02-02T18:11:00Z</dcterms:modified>
</cp:coreProperties>
</file>